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83E7EC" w14:textId="5D356B7C" w:rsidR="006F5D96" w:rsidRPr="00440858" w:rsidRDefault="006F5D96" w:rsidP="006F5D96">
      <w:pPr>
        <w:jc w:val="center"/>
        <w:rPr>
          <w:color w:val="000000"/>
          <w:sz w:val="20"/>
          <w:szCs w:val="20"/>
        </w:rPr>
      </w:pPr>
      <w:bookmarkStart w:id="0" w:name="_Toc355777524"/>
      <w:r>
        <w:rPr>
          <w:b/>
          <w:noProof/>
          <w:color w:val="000000"/>
          <w:sz w:val="20"/>
          <w:szCs w:val="20"/>
        </w:rPr>
        <w:drawing>
          <wp:inline distT="0" distB="0" distL="0" distR="0" wp14:anchorId="75E80ADF" wp14:editId="27923E05">
            <wp:extent cx="563245" cy="690880"/>
            <wp:effectExtent l="0" t="0" r="8255" b="0"/>
            <wp:docPr id="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245" cy="69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4205">
        <w:rPr>
          <w:color w:val="000000"/>
          <w:sz w:val="20"/>
          <w:szCs w:val="20"/>
        </w:rPr>
        <w:t xml:space="preserve">                                      </w:t>
      </w:r>
    </w:p>
    <w:p w14:paraId="116537EE" w14:textId="77777777" w:rsidR="006F5D96" w:rsidRPr="006058D3" w:rsidRDefault="006F5D96" w:rsidP="006F5D96">
      <w:pPr>
        <w:pStyle w:val="20"/>
        <w:rPr>
          <w:color w:val="000000"/>
          <w:sz w:val="10"/>
          <w:szCs w:val="20"/>
        </w:rPr>
      </w:pPr>
    </w:p>
    <w:p w14:paraId="731F6E37" w14:textId="77777777" w:rsidR="006F5D96" w:rsidRPr="00440858" w:rsidRDefault="006F5D96" w:rsidP="006F5D96">
      <w:pPr>
        <w:jc w:val="center"/>
        <w:rPr>
          <w:color w:val="000000"/>
          <w:sz w:val="34"/>
          <w:szCs w:val="34"/>
        </w:rPr>
      </w:pPr>
      <w:r w:rsidRPr="00440858">
        <w:rPr>
          <w:color w:val="000000"/>
          <w:sz w:val="34"/>
          <w:szCs w:val="34"/>
        </w:rPr>
        <w:t xml:space="preserve">ГЛАВА  ГОРОДСКОГО  ОКРУГА  ЛЫТКАРИНО  </w:t>
      </w:r>
    </w:p>
    <w:p w14:paraId="17D41C22" w14:textId="77777777" w:rsidR="006F5D96" w:rsidRPr="00440858" w:rsidRDefault="006F5D96" w:rsidP="006F5D96">
      <w:pPr>
        <w:jc w:val="center"/>
        <w:rPr>
          <w:color w:val="000000"/>
          <w:sz w:val="34"/>
          <w:szCs w:val="34"/>
        </w:rPr>
      </w:pPr>
      <w:r w:rsidRPr="00440858">
        <w:rPr>
          <w:color w:val="000000"/>
          <w:sz w:val="34"/>
          <w:szCs w:val="34"/>
        </w:rPr>
        <w:t>МОСКОВСКОЙ  ОБЛАСТИ</w:t>
      </w:r>
    </w:p>
    <w:p w14:paraId="3F480A43" w14:textId="77777777" w:rsidR="006F5D96" w:rsidRPr="00440858" w:rsidRDefault="006F5D96" w:rsidP="006F5D96">
      <w:pPr>
        <w:jc w:val="both"/>
        <w:rPr>
          <w:b/>
          <w:color w:val="000000"/>
          <w:sz w:val="12"/>
          <w:szCs w:val="12"/>
        </w:rPr>
      </w:pPr>
    </w:p>
    <w:p w14:paraId="49BE71DF" w14:textId="77777777" w:rsidR="006F5D96" w:rsidRPr="00440858" w:rsidRDefault="006F5D96" w:rsidP="006F5D96">
      <w:pPr>
        <w:jc w:val="center"/>
        <w:rPr>
          <w:color w:val="000000"/>
          <w:sz w:val="34"/>
          <w:szCs w:val="34"/>
          <w:u w:val="single"/>
        </w:rPr>
      </w:pPr>
      <w:r w:rsidRPr="00440858">
        <w:rPr>
          <w:b/>
          <w:color w:val="000000"/>
          <w:sz w:val="34"/>
          <w:szCs w:val="34"/>
        </w:rPr>
        <w:t>ПОСТАНОВЛЕНИЕ</w:t>
      </w:r>
    </w:p>
    <w:p w14:paraId="2A23676F" w14:textId="77777777" w:rsidR="006F5D96" w:rsidRPr="00440858" w:rsidRDefault="006F5D96" w:rsidP="006F5D96">
      <w:pPr>
        <w:jc w:val="both"/>
        <w:rPr>
          <w:color w:val="000000"/>
          <w:sz w:val="4"/>
          <w:szCs w:val="4"/>
          <w:u w:val="single"/>
        </w:rPr>
      </w:pPr>
    </w:p>
    <w:p w14:paraId="2B43C49F" w14:textId="5E30011C" w:rsidR="006F5D96" w:rsidRPr="00440858" w:rsidRDefault="005C0768" w:rsidP="006F5D96">
      <w:pPr>
        <w:jc w:val="center"/>
        <w:rPr>
          <w:color w:val="000000"/>
          <w:sz w:val="22"/>
        </w:rPr>
      </w:pPr>
      <w:r>
        <w:rPr>
          <w:color w:val="000000"/>
          <w:sz w:val="22"/>
        </w:rPr>
        <w:t>12.08.2020</w:t>
      </w:r>
      <w:r w:rsidR="006F5D96">
        <w:rPr>
          <w:color w:val="000000"/>
          <w:sz w:val="22"/>
        </w:rPr>
        <w:t xml:space="preserve"> </w:t>
      </w:r>
      <w:r w:rsidR="006F5D96" w:rsidRPr="00440858">
        <w:rPr>
          <w:color w:val="000000"/>
          <w:sz w:val="22"/>
        </w:rPr>
        <w:t xml:space="preserve">№ </w:t>
      </w:r>
      <w:r>
        <w:rPr>
          <w:color w:val="000000"/>
          <w:sz w:val="22"/>
        </w:rPr>
        <w:t>396-п</w:t>
      </w:r>
    </w:p>
    <w:p w14:paraId="61DAE38C" w14:textId="77777777" w:rsidR="006F5D96" w:rsidRPr="00440858" w:rsidRDefault="006F5D96" w:rsidP="006F5D96">
      <w:pPr>
        <w:jc w:val="both"/>
        <w:rPr>
          <w:color w:val="000000"/>
          <w:sz w:val="4"/>
          <w:szCs w:val="4"/>
        </w:rPr>
      </w:pPr>
    </w:p>
    <w:p w14:paraId="25585F42" w14:textId="77777777" w:rsidR="006F5D96" w:rsidRPr="00440858" w:rsidRDefault="006F5D96" w:rsidP="006F5D96">
      <w:pPr>
        <w:jc w:val="center"/>
        <w:rPr>
          <w:color w:val="000000"/>
        </w:rPr>
      </w:pPr>
      <w:proofErr w:type="spellStart"/>
      <w:r w:rsidRPr="00440858">
        <w:rPr>
          <w:color w:val="000000"/>
        </w:rPr>
        <w:t>г.о</w:t>
      </w:r>
      <w:proofErr w:type="spellEnd"/>
      <w:r w:rsidRPr="00440858">
        <w:rPr>
          <w:color w:val="000000"/>
        </w:rPr>
        <w:t>. Лыткарино</w:t>
      </w:r>
    </w:p>
    <w:p w14:paraId="4A4B21F2" w14:textId="77777777" w:rsidR="006F5D96" w:rsidRPr="00440858" w:rsidRDefault="006F5D96" w:rsidP="006F5D96">
      <w:pPr>
        <w:rPr>
          <w:color w:val="000000"/>
          <w:sz w:val="16"/>
          <w:szCs w:val="28"/>
        </w:rPr>
      </w:pPr>
    </w:p>
    <w:p w14:paraId="3F6218E1" w14:textId="77777777" w:rsidR="006F5D96" w:rsidRDefault="006F5D96" w:rsidP="006F5D96">
      <w:pPr>
        <w:rPr>
          <w:color w:val="000000"/>
          <w:sz w:val="28"/>
          <w:szCs w:val="28"/>
        </w:rPr>
      </w:pPr>
    </w:p>
    <w:p w14:paraId="31615305" w14:textId="77777777" w:rsidR="006F5D96" w:rsidRPr="00E80D5C" w:rsidRDefault="006F5D96" w:rsidP="006F5D96">
      <w:pPr>
        <w:rPr>
          <w:color w:val="000000"/>
          <w:sz w:val="14"/>
          <w:szCs w:val="28"/>
        </w:rPr>
      </w:pPr>
    </w:p>
    <w:p w14:paraId="7DBAB424" w14:textId="77777777" w:rsidR="006F5D96" w:rsidRPr="00440858" w:rsidRDefault="006F5D96" w:rsidP="006F5D96">
      <w:pPr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О внесении изменений в муниципальную программу</w:t>
      </w:r>
    </w:p>
    <w:p w14:paraId="7E9DB44C" w14:textId="77777777" w:rsidR="006F5D96" w:rsidRPr="00440858" w:rsidRDefault="006F5D96" w:rsidP="006F5D96">
      <w:pPr>
        <w:jc w:val="center"/>
        <w:rPr>
          <w:color w:val="000000"/>
          <w:sz w:val="28"/>
          <w:szCs w:val="28"/>
        </w:rPr>
      </w:pPr>
      <w:r w:rsidRPr="00440858">
        <w:rPr>
          <w:color w:val="000000"/>
          <w:sz w:val="28"/>
          <w:szCs w:val="28"/>
        </w:rPr>
        <w:t>«</w:t>
      </w:r>
      <w:r>
        <w:rPr>
          <w:color w:val="000000"/>
          <w:sz w:val="28"/>
          <w:szCs w:val="28"/>
        </w:rPr>
        <w:t>Цифровое муниципальное образование</w:t>
      </w:r>
      <w:r w:rsidRPr="00440858">
        <w:rPr>
          <w:color w:val="000000"/>
          <w:sz w:val="28"/>
          <w:szCs w:val="28"/>
        </w:rPr>
        <w:t>»</w:t>
      </w:r>
    </w:p>
    <w:p w14:paraId="031AC51E" w14:textId="77777777" w:rsidR="006F5D96" w:rsidRPr="00440858" w:rsidRDefault="006F5D96" w:rsidP="006F5D96">
      <w:pPr>
        <w:jc w:val="center"/>
        <w:rPr>
          <w:color w:val="000000"/>
          <w:sz w:val="28"/>
          <w:szCs w:val="28"/>
        </w:rPr>
      </w:pPr>
      <w:r w:rsidRPr="00440858">
        <w:rPr>
          <w:color w:val="000000"/>
          <w:sz w:val="28"/>
          <w:szCs w:val="28"/>
        </w:rPr>
        <w:t>на 2020-2024 годы</w:t>
      </w:r>
    </w:p>
    <w:p w14:paraId="3508CCF7" w14:textId="77777777" w:rsidR="006F5D96" w:rsidRPr="00440858" w:rsidRDefault="006F5D96" w:rsidP="006F5D96">
      <w:pPr>
        <w:rPr>
          <w:color w:val="000000"/>
          <w:sz w:val="28"/>
          <w:szCs w:val="28"/>
        </w:rPr>
      </w:pPr>
    </w:p>
    <w:p w14:paraId="2DABFAFF" w14:textId="77777777" w:rsidR="006F5D96" w:rsidRPr="00044B56" w:rsidRDefault="006F5D96" w:rsidP="006F5D96">
      <w:pPr>
        <w:ind w:right="-1"/>
        <w:jc w:val="both"/>
        <w:rPr>
          <w:color w:val="000000"/>
          <w:sz w:val="20"/>
          <w:szCs w:val="28"/>
        </w:rPr>
      </w:pPr>
    </w:p>
    <w:p w14:paraId="39C8DC42" w14:textId="6F0BB506" w:rsidR="006F5D96" w:rsidRPr="00440858" w:rsidRDefault="00290414" w:rsidP="00290414">
      <w:pPr>
        <w:pStyle w:val="2b"/>
        <w:spacing w:line="288" w:lineRule="auto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На основании предложения разработчика муниципальной программы «Цифровое муниципальное образование» на 2020-2024 годы, утвержденной постановлением </w:t>
      </w:r>
      <w:r w:rsidR="00124819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Главы городского округа Лыткарино от 31.10.2019 № 843-п</w:t>
      </w:r>
      <w:r w:rsidR="006F5D96">
        <w:rPr>
          <w:color w:val="000000"/>
          <w:sz w:val="28"/>
          <w:szCs w:val="28"/>
        </w:rPr>
        <w:t>, руководствуясь</w:t>
      </w:r>
      <w:r>
        <w:rPr>
          <w:color w:val="000000"/>
          <w:sz w:val="28"/>
          <w:szCs w:val="28"/>
        </w:rPr>
        <w:t xml:space="preserve"> </w:t>
      </w:r>
      <w:r w:rsidR="006F5D96" w:rsidRPr="00440858">
        <w:rPr>
          <w:color w:val="000000"/>
          <w:sz w:val="28"/>
          <w:szCs w:val="28"/>
        </w:rPr>
        <w:t>Положением о муни</w:t>
      </w:r>
      <w:r w:rsidR="00E72370">
        <w:rPr>
          <w:color w:val="000000"/>
          <w:sz w:val="28"/>
          <w:szCs w:val="28"/>
        </w:rPr>
        <w:t>ципальных</w:t>
      </w:r>
      <w:r>
        <w:rPr>
          <w:color w:val="000000"/>
          <w:sz w:val="28"/>
          <w:szCs w:val="28"/>
        </w:rPr>
        <w:t xml:space="preserve"> </w:t>
      </w:r>
      <w:r w:rsidR="006F5D96" w:rsidRPr="00440858">
        <w:rPr>
          <w:color w:val="000000"/>
          <w:sz w:val="28"/>
          <w:szCs w:val="28"/>
        </w:rPr>
        <w:t>програм</w:t>
      </w:r>
      <w:r w:rsidR="00E72370">
        <w:rPr>
          <w:color w:val="000000"/>
          <w:sz w:val="28"/>
          <w:szCs w:val="28"/>
        </w:rPr>
        <w:t>мах</w:t>
      </w:r>
      <w:r>
        <w:rPr>
          <w:color w:val="000000"/>
          <w:sz w:val="28"/>
          <w:szCs w:val="28"/>
        </w:rPr>
        <w:t xml:space="preserve"> </w:t>
      </w:r>
      <w:r w:rsidR="00E72370">
        <w:rPr>
          <w:color w:val="000000"/>
          <w:sz w:val="28"/>
          <w:szCs w:val="28"/>
        </w:rPr>
        <w:t>города</w:t>
      </w:r>
      <w:r>
        <w:rPr>
          <w:color w:val="000000"/>
          <w:sz w:val="28"/>
          <w:szCs w:val="28"/>
        </w:rPr>
        <w:t xml:space="preserve"> </w:t>
      </w:r>
      <w:r w:rsidR="006F5D96" w:rsidRPr="00440858">
        <w:rPr>
          <w:color w:val="000000"/>
          <w:sz w:val="28"/>
          <w:szCs w:val="28"/>
        </w:rPr>
        <w:t>Лыткар</w:t>
      </w:r>
      <w:r w:rsidR="006F5D96" w:rsidRPr="00440858">
        <w:rPr>
          <w:color w:val="000000"/>
          <w:sz w:val="28"/>
          <w:szCs w:val="28"/>
        </w:rPr>
        <w:t>и</w:t>
      </w:r>
      <w:r w:rsidR="006F5D96" w:rsidRPr="00440858">
        <w:rPr>
          <w:color w:val="000000"/>
          <w:sz w:val="28"/>
          <w:szCs w:val="28"/>
        </w:rPr>
        <w:t>но, утвержденным поста</w:t>
      </w:r>
      <w:r w:rsidR="00E72370">
        <w:rPr>
          <w:color w:val="000000"/>
          <w:sz w:val="28"/>
          <w:szCs w:val="28"/>
        </w:rPr>
        <w:t>новлением</w:t>
      </w:r>
      <w:r w:rsidR="00124819">
        <w:rPr>
          <w:color w:val="000000"/>
          <w:sz w:val="28"/>
          <w:szCs w:val="28"/>
        </w:rPr>
        <w:t xml:space="preserve"> </w:t>
      </w:r>
      <w:r w:rsidR="006F5D96" w:rsidRPr="00440858">
        <w:rPr>
          <w:color w:val="000000"/>
          <w:sz w:val="28"/>
          <w:szCs w:val="28"/>
        </w:rPr>
        <w:t>Гла</w:t>
      </w:r>
      <w:r w:rsidR="00E72370">
        <w:rPr>
          <w:color w:val="000000"/>
          <w:sz w:val="28"/>
          <w:szCs w:val="28"/>
        </w:rPr>
        <w:t>вы</w:t>
      </w:r>
      <w:r w:rsidR="00124819">
        <w:rPr>
          <w:color w:val="000000"/>
          <w:sz w:val="28"/>
          <w:szCs w:val="28"/>
        </w:rPr>
        <w:t xml:space="preserve"> </w:t>
      </w:r>
      <w:r w:rsidR="00E72370">
        <w:rPr>
          <w:color w:val="000000"/>
          <w:sz w:val="28"/>
          <w:szCs w:val="28"/>
        </w:rPr>
        <w:t xml:space="preserve">города </w:t>
      </w:r>
      <w:r w:rsidR="00124819">
        <w:rPr>
          <w:color w:val="000000"/>
          <w:sz w:val="28"/>
          <w:szCs w:val="28"/>
        </w:rPr>
        <w:t xml:space="preserve"> </w:t>
      </w:r>
      <w:r w:rsidR="006F5D96" w:rsidRPr="00440858">
        <w:rPr>
          <w:color w:val="000000"/>
          <w:sz w:val="28"/>
          <w:szCs w:val="28"/>
        </w:rPr>
        <w:t>Лыткарин</w:t>
      </w:r>
      <w:r w:rsidR="00E72370">
        <w:rPr>
          <w:color w:val="000000"/>
          <w:sz w:val="28"/>
          <w:szCs w:val="28"/>
        </w:rPr>
        <w:t>о</w:t>
      </w:r>
      <w:r w:rsidR="005625D8">
        <w:rPr>
          <w:color w:val="000000"/>
          <w:sz w:val="28"/>
          <w:szCs w:val="28"/>
        </w:rPr>
        <w:t xml:space="preserve"> от 12.09.2013 № 665-п,  </w:t>
      </w:r>
      <w:r>
        <w:rPr>
          <w:color w:val="000000"/>
          <w:sz w:val="28"/>
          <w:szCs w:val="28"/>
        </w:rPr>
        <w:t>с</w:t>
      </w:r>
      <w:r w:rsidR="00E72370">
        <w:rPr>
          <w:color w:val="000000"/>
          <w:sz w:val="28"/>
          <w:szCs w:val="28"/>
        </w:rPr>
        <w:t xml:space="preserve"> </w:t>
      </w:r>
      <w:r w:rsidR="005625D8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учё</w:t>
      </w:r>
      <w:r w:rsidR="006F5D96" w:rsidRPr="00440858">
        <w:rPr>
          <w:color w:val="000000"/>
          <w:sz w:val="28"/>
          <w:szCs w:val="28"/>
        </w:rPr>
        <w:t>том</w:t>
      </w:r>
      <w:r w:rsidR="005625D8">
        <w:rPr>
          <w:color w:val="000000"/>
          <w:sz w:val="28"/>
          <w:szCs w:val="28"/>
        </w:rPr>
        <w:t xml:space="preserve">  </w:t>
      </w:r>
      <w:r>
        <w:rPr>
          <w:color w:val="000000"/>
          <w:sz w:val="28"/>
          <w:szCs w:val="28"/>
        </w:rPr>
        <w:t xml:space="preserve">письма </w:t>
      </w:r>
      <w:r w:rsidR="005625D8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Министерст</w:t>
      </w:r>
      <w:r w:rsidR="00E72370">
        <w:rPr>
          <w:color w:val="000000"/>
          <w:sz w:val="28"/>
          <w:szCs w:val="28"/>
        </w:rPr>
        <w:t>ва</w:t>
      </w:r>
      <w:r w:rsidR="005625D8">
        <w:rPr>
          <w:color w:val="000000"/>
          <w:sz w:val="28"/>
          <w:szCs w:val="28"/>
        </w:rPr>
        <w:t xml:space="preserve"> </w:t>
      </w:r>
      <w:r w:rsidR="00E72370">
        <w:rPr>
          <w:color w:val="000000"/>
          <w:sz w:val="28"/>
          <w:szCs w:val="28"/>
        </w:rPr>
        <w:t xml:space="preserve"> государственного</w:t>
      </w:r>
      <w:r w:rsidR="005625D8">
        <w:rPr>
          <w:color w:val="000000"/>
          <w:sz w:val="28"/>
          <w:szCs w:val="28"/>
        </w:rPr>
        <w:t xml:space="preserve"> </w:t>
      </w:r>
      <w:r w:rsidR="00E72370">
        <w:rPr>
          <w:color w:val="000000"/>
          <w:sz w:val="28"/>
          <w:szCs w:val="28"/>
        </w:rPr>
        <w:t xml:space="preserve"> управления,</w:t>
      </w:r>
      <w:r w:rsidR="00124819">
        <w:rPr>
          <w:color w:val="000000"/>
          <w:sz w:val="28"/>
          <w:szCs w:val="28"/>
        </w:rPr>
        <w:t xml:space="preserve"> информационных</w:t>
      </w:r>
      <w:r w:rsidR="00E72370">
        <w:rPr>
          <w:color w:val="000000"/>
          <w:sz w:val="28"/>
          <w:szCs w:val="28"/>
        </w:rPr>
        <w:t xml:space="preserve">   </w:t>
      </w:r>
      <w:r w:rsidR="00124819">
        <w:rPr>
          <w:color w:val="000000"/>
          <w:sz w:val="28"/>
          <w:szCs w:val="28"/>
        </w:rPr>
        <w:t xml:space="preserve">технологий </w:t>
      </w:r>
      <w:r w:rsidR="00E72370">
        <w:rPr>
          <w:color w:val="000000"/>
          <w:sz w:val="28"/>
          <w:szCs w:val="28"/>
        </w:rPr>
        <w:t xml:space="preserve"> </w:t>
      </w:r>
      <w:r w:rsidR="00124819">
        <w:rPr>
          <w:color w:val="000000"/>
          <w:sz w:val="28"/>
          <w:szCs w:val="28"/>
        </w:rPr>
        <w:t xml:space="preserve">и </w:t>
      </w:r>
      <w:r w:rsidR="00E72370">
        <w:rPr>
          <w:color w:val="000000"/>
          <w:sz w:val="28"/>
          <w:szCs w:val="28"/>
        </w:rPr>
        <w:t xml:space="preserve"> </w:t>
      </w:r>
      <w:r w:rsidR="00124819">
        <w:rPr>
          <w:color w:val="000000"/>
          <w:sz w:val="28"/>
          <w:szCs w:val="28"/>
        </w:rPr>
        <w:t>связи Московской области №11-5815/</w:t>
      </w:r>
      <w:proofErr w:type="spellStart"/>
      <w:proofErr w:type="gramStart"/>
      <w:r w:rsidR="00124819">
        <w:rPr>
          <w:color w:val="000000"/>
          <w:sz w:val="28"/>
          <w:szCs w:val="28"/>
        </w:rPr>
        <w:t>Исх</w:t>
      </w:r>
      <w:proofErr w:type="spellEnd"/>
      <w:proofErr w:type="gramEnd"/>
      <w:r w:rsidR="00124819">
        <w:rPr>
          <w:color w:val="000000"/>
          <w:sz w:val="28"/>
          <w:szCs w:val="28"/>
        </w:rPr>
        <w:t xml:space="preserve"> от 27.07.2020</w:t>
      </w:r>
      <w:r w:rsidR="006F5D96" w:rsidRPr="00440858">
        <w:rPr>
          <w:color w:val="000000"/>
          <w:sz w:val="28"/>
          <w:szCs w:val="28"/>
        </w:rPr>
        <w:t>, постановляю:</w:t>
      </w:r>
    </w:p>
    <w:p w14:paraId="69B69EB9" w14:textId="163FAAC4" w:rsidR="006F5D96" w:rsidRPr="00440858" w:rsidRDefault="00D87CBA" w:rsidP="006F5D96">
      <w:pPr>
        <w:numPr>
          <w:ilvl w:val="0"/>
          <w:numId w:val="7"/>
        </w:numPr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Внести изменение</w:t>
      </w:r>
      <w:r w:rsidR="006F5D96">
        <w:rPr>
          <w:color w:val="000000"/>
          <w:sz w:val="28"/>
          <w:szCs w:val="28"/>
        </w:rPr>
        <w:t xml:space="preserve"> в муниципальную программу </w:t>
      </w:r>
      <w:r w:rsidR="006F5D96" w:rsidRPr="00440858">
        <w:rPr>
          <w:color w:val="000000"/>
          <w:sz w:val="28"/>
          <w:szCs w:val="28"/>
        </w:rPr>
        <w:t>«</w:t>
      </w:r>
      <w:r w:rsidR="006F5D96">
        <w:rPr>
          <w:color w:val="000000"/>
          <w:sz w:val="28"/>
          <w:szCs w:val="28"/>
        </w:rPr>
        <w:t>Цифровое</w:t>
      </w:r>
      <w:r w:rsidR="00E72370">
        <w:rPr>
          <w:color w:val="000000"/>
          <w:sz w:val="28"/>
          <w:szCs w:val="28"/>
        </w:rPr>
        <w:t xml:space="preserve">   </w:t>
      </w:r>
      <w:r w:rsidR="006F5D96">
        <w:rPr>
          <w:color w:val="000000"/>
          <w:sz w:val="28"/>
          <w:szCs w:val="28"/>
        </w:rPr>
        <w:t xml:space="preserve"> муниципальное</w:t>
      </w:r>
      <w:r w:rsidR="00251EE4">
        <w:rPr>
          <w:color w:val="000000"/>
          <w:sz w:val="28"/>
          <w:szCs w:val="28"/>
        </w:rPr>
        <w:t xml:space="preserve"> </w:t>
      </w:r>
      <w:r w:rsidR="006F5D96">
        <w:rPr>
          <w:color w:val="000000"/>
          <w:sz w:val="28"/>
          <w:szCs w:val="28"/>
        </w:rPr>
        <w:t>образование</w:t>
      </w:r>
      <w:r w:rsidR="006F5D96" w:rsidRPr="00440858">
        <w:rPr>
          <w:color w:val="000000"/>
          <w:sz w:val="28"/>
          <w:szCs w:val="28"/>
        </w:rPr>
        <w:t xml:space="preserve">» на </w:t>
      </w:r>
      <w:r w:rsidR="00C1442A">
        <w:rPr>
          <w:color w:val="000000"/>
          <w:sz w:val="28"/>
          <w:szCs w:val="28"/>
        </w:rPr>
        <w:t>2020-2024</w:t>
      </w:r>
      <w:r w:rsidR="00251EE4">
        <w:rPr>
          <w:color w:val="000000"/>
          <w:sz w:val="28"/>
          <w:szCs w:val="28"/>
        </w:rPr>
        <w:t xml:space="preserve"> </w:t>
      </w:r>
      <w:r w:rsidR="006F5D96" w:rsidRPr="00440858">
        <w:rPr>
          <w:color w:val="000000"/>
          <w:sz w:val="28"/>
          <w:szCs w:val="28"/>
        </w:rPr>
        <w:t>годы</w:t>
      </w:r>
      <w:r w:rsidR="006F5D96">
        <w:rPr>
          <w:color w:val="000000"/>
          <w:sz w:val="28"/>
          <w:szCs w:val="28"/>
        </w:rPr>
        <w:t>, утвержденную</w:t>
      </w:r>
      <w:r w:rsidR="00251EE4">
        <w:rPr>
          <w:color w:val="000000"/>
          <w:sz w:val="28"/>
          <w:szCs w:val="28"/>
        </w:rPr>
        <w:t xml:space="preserve"> </w:t>
      </w:r>
      <w:r w:rsidR="006F5D96">
        <w:rPr>
          <w:color w:val="000000"/>
          <w:sz w:val="28"/>
          <w:szCs w:val="28"/>
        </w:rPr>
        <w:t>постано</w:t>
      </w:r>
      <w:r w:rsidR="006F5D96">
        <w:rPr>
          <w:color w:val="000000"/>
          <w:sz w:val="28"/>
          <w:szCs w:val="28"/>
        </w:rPr>
        <w:t>в</w:t>
      </w:r>
      <w:r w:rsidR="006F5D96">
        <w:rPr>
          <w:color w:val="000000"/>
          <w:sz w:val="28"/>
          <w:szCs w:val="28"/>
        </w:rPr>
        <w:t>лени</w:t>
      </w:r>
      <w:r w:rsidR="005625D8">
        <w:rPr>
          <w:color w:val="000000"/>
          <w:sz w:val="28"/>
          <w:szCs w:val="28"/>
        </w:rPr>
        <w:t>ем Главы городского</w:t>
      </w:r>
      <w:r w:rsidR="006F5D96">
        <w:rPr>
          <w:color w:val="000000"/>
          <w:sz w:val="28"/>
          <w:szCs w:val="28"/>
        </w:rPr>
        <w:t xml:space="preserve"> о</w:t>
      </w:r>
      <w:r w:rsidR="005625D8">
        <w:rPr>
          <w:color w:val="000000"/>
          <w:sz w:val="28"/>
          <w:szCs w:val="28"/>
        </w:rPr>
        <w:t xml:space="preserve">круга Лыткарино от </w:t>
      </w:r>
      <w:r w:rsidR="00E72370">
        <w:rPr>
          <w:color w:val="000000"/>
          <w:sz w:val="28"/>
          <w:szCs w:val="28"/>
        </w:rPr>
        <w:t xml:space="preserve">31.10.2019 </w:t>
      </w:r>
      <w:r w:rsidR="006F5D96">
        <w:rPr>
          <w:color w:val="000000"/>
          <w:sz w:val="28"/>
          <w:szCs w:val="28"/>
        </w:rPr>
        <w:t>№ 843-</w:t>
      </w:r>
      <w:r>
        <w:rPr>
          <w:color w:val="000000"/>
          <w:sz w:val="28"/>
          <w:szCs w:val="28"/>
        </w:rPr>
        <w:t>п (</w:t>
      </w:r>
      <w:r w:rsidR="006F5D96">
        <w:rPr>
          <w:color w:val="000000"/>
          <w:sz w:val="28"/>
          <w:szCs w:val="28"/>
        </w:rPr>
        <w:t>п</w:t>
      </w:r>
      <w:r w:rsidR="006F5D96" w:rsidRPr="00440858">
        <w:rPr>
          <w:color w:val="000000"/>
          <w:sz w:val="28"/>
          <w:szCs w:val="28"/>
        </w:rPr>
        <w:t>рил</w:t>
      </w:r>
      <w:r w:rsidR="006F5D96" w:rsidRPr="00440858">
        <w:rPr>
          <w:color w:val="000000"/>
          <w:sz w:val="28"/>
          <w:szCs w:val="28"/>
        </w:rPr>
        <w:t>а</w:t>
      </w:r>
      <w:r w:rsidR="006F5D96" w:rsidRPr="00440858">
        <w:rPr>
          <w:color w:val="000000"/>
          <w:sz w:val="28"/>
          <w:szCs w:val="28"/>
        </w:rPr>
        <w:t>гается).</w:t>
      </w:r>
    </w:p>
    <w:p w14:paraId="1DF41BBE" w14:textId="5818042F" w:rsidR="006F5D96" w:rsidRDefault="005625D8" w:rsidP="006F5D96">
      <w:pPr>
        <w:pStyle w:val="2b"/>
        <w:numPr>
          <w:ilvl w:val="0"/>
          <w:numId w:val="7"/>
        </w:numPr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Муниципальному</w:t>
      </w:r>
      <w:r w:rsidR="00E72370">
        <w:rPr>
          <w:color w:val="000000"/>
          <w:sz w:val="28"/>
          <w:szCs w:val="28"/>
        </w:rPr>
        <w:t xml:space="preserve"> </w:t>
      </w:r>
      <w:r w:rsidR="006F5D96">
        <w:rPr>
          <w:color w:val="000000"/>
          <w:sz w:val="28"/>
          <w:szCs w:val="28"/>
        </w:rPr>
        <w:t>казённому учреждению</w:t>
      </w:r>
      <w:r w:rsidR="00E72370">
        <w:rPr>
          <w:color w:val="000000"/>
          <w:sz w:val="28"/>
          <w:szCs w:val="28"/>
        </w:rPr>
        <w:t xml:space="preserve"> </w:t>
      </w:r>
      <w:r w:rsidR="006F5D96">
        <w:rPr>
          <w:color w:val="000000"/>
          <w:sz w:val="28"/>
          <w:szCs w:val="28"/>
        </w:rPr>
        <w:t>«Управление обесп</w:t>
      </w:r>
      <w:r w:rsidR="006F5D96">
        <w:rPr>
          <w:color w:val="000000"/>
          <w:sz w:val="28"/>
          <w:szCs w:val="28"/>
        </w:rPr>
        <w:t>е</w:t>
      </w:r>
      <w:r w:rsidR="00E72370">
        <w:rPr>
          <w:color w:val="000000"/>
          <w:sz w:val="28"/>
          <w:szCs w:val="28"/>
        </w:rPr>
        <w:t xml:space="preserve">чения </w:t>
      </w:r>
      <w:r w:rsidR="006F5D96">
        <w:rPr>
          <w:color w:val="000000"/>
          <w:sz w:val="28"/>
          <w:szCs w:val="28"/>
        </w:rPr>
        <w:t xml:space="preserve">деятельности Администрации города Лыткарино» (Лопатина О.С) </w:t>
      </w:r>
      <w:r w:rsidR="006F5D96" w:rsidRPr="00AE63C6">
        <w:rPr>
          <w:color w:val="000000"/>
          <w:sz w:val="28"/>
          <w:szCs w:val="28"/>
        </w:rPr>
        <w:t xml:space="preserve">обеспечить </w:t>
      </w:r>
      <w:r>
        <w:rPr>
          <w:color w:val="000000"/>
          <w:sz w:val="28"/>
          <w:szCs w:val="28"/>
        </w:rPr>
        <w:t xml:space="preserve"> </w:t>
      </w:r>
      <w:r w:rsidR="006F5D96" w:rsidRPr="00AE63C6">
        <w:rPr>
          <w:color w:val="000000"/>
          <w:sz w:val="28"/>
          <w:szCs w:val="28"/>
        </w:rPr>
        <w:t xml:space="preserve">опубликование </w:t>
      </w:r>
      <w:r>
        <w:rPr>
          <w:color w:val="000000"/>
          <w:sz w:val="28"/>
          <w:szCs w:val="28"/>
        </w:rPr>
        <w:t xml:space="preserve"> </w:t>
      </w:r>
      <w:r w:rsidR="006F5D96" w:rsidRPr="00AE63C6">
        <w:rPr>
          <w:color w:val="000000"/>
          <w:sz w:val="28"/>
          <w:szCs w:val="28"/>
        </w:rPr>
        <w:t xml:space="preserve">настоящего </w:t>
      </w:r>
      <w:r>
        <w:rPr>
          <w:color w:val="000000"/>
          <w:sz w:val="28"/>
          <w:szCs w:val="28"/>
        </w:rPr>
        <w:t xml:space="preserve"> </w:t>
      </w:r>
      <w:r w:rsidR="006F5D96" w:rsidRPr="00AE63C6">
        <w:rPr>
          <w:color w:val="000000"/>
          <w:sz w:val="28"/>
          <w:szCs w:val="28"/>
        </w:rPr>
        <w:t xml:space="preserve">постановления </w:t>
      </w:r>
      <w:r>
        <w:rPr>
          <w:color w:val="000000"/>
          <w:sz w:val="28"/>
          <w:szCs w:val="28"/>
        </w:rPr>
        <w:t xml:space="preserve"> </w:t>
      </w:r>
      <w:r w:rsidR="006F5D96" w:rsidRPr="00AE63C6">
        <w:rPr>
          <w:color w:val="000000"/>
          <w:sz w:val="28"/>
          <w:szCs w:val="28"/>
        </w:rPr>
        <w:t xml:space="preserve">в </w:t>
      </w:r>
      <w:r>
        <w:rPr>
          <w:color w:val="000000"/>
          <w:sz w:val="28"/>
          <w:szCs w:val="28"/>
        </w:rPr>
        <w:t xml:space="preserve"> </w:t>
      </w:r>
      <w:r w:rsidR="006F5D96" w:rsidRPr="00AE63C6">
        <w:rPr>
          <w:color w:val="000000"/>
          <w:sz w:val="28"/>
          <w:szCs w:val="28"/>
        </w:rPr>
        <w:t>установленном порядке и размещение на официальном сайте городского округа Лыткарино в сети «Интернет»</w:t>
      </w:r>
      <w:r w:rsidR="006F5D96">
        <w:rPr>
          <w:color w:val="000000"/>
          <w:sz w:val="28"/>
          <w:szCs w:val="28"/>
        </w:rPr>
        <w:t>.</w:t>
      </w:r>
    </w:p>
    <w:p w14:paraId="38D8F727" w14:textId="3C60250F" w:rsidR="006F5D96" w:rsidRDefault="006F5D96" w:rsidP="006F5D96">
      <w:pPr>
        <w:pStyle w:val="2b"/>
        <w:numPr>
          <w:ilvl w:val="0"/>
          <w:numId w:val="7"/>
        </w:numPr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proofErr w:type="gramStart"/>
      <w:r w:rsidRPr="00786F17">
        <w:rPr>
          <w:color w:val="000000"/>
          <w:sz w:val="28"/>
          <w:szCs w:val="28"/>
        </w:rPr>
        <w:t>Контроль за</w:t>
      </w:r>
      <w:proofErr w:type="gramEnd"/>
      <w:r w:rsidRPr="00786F17">
        <w:rPr>
          <w:color w:val="000000"/>
          <w:sz w:val="28"/>
          <w:szCs w:val="28"/>
        </w:rPr>
        <w:t xml:space="preserve"> исполнением настоящего постановления возложить на</w:t>
      </w:r>
      <w:r>
        <w:rPr>
          <w:color w:val="000000"/>
          <w:sz w:val="28"/>
          <w:szCs w:val="28"/>
        </w:rPr>
        <w:t xml:space="preserve"> </w:t>
      </w:r>
      <w:r w:rsidR="005625D8">
        <w:rPr>
          <w:color w:val="000000"/>
          <w:sz w:val="28"/>
          <w:szCs w:val="28"/>
        </w:rPr>
        <w:t xml:space="preserve">  </w:t>
      </w:r>
      <w:r w:rsidRPr="00786F17">
        <w:rPr>
          <w:color w:val="000000"/>
          <w:sz w:val="28"/>
          <w:szCs w:val="28"/>
        </w:rPr>
        <w:t>заместителя</w:t>
      </w:r>
      <w:r w:rsidR="005625D8">
        <w:rPr>
          <w:color w:val="000000"/>
          <w:sz w:val="28"/>
          <w:szCs w:val="28"/>
        </w:rPr>
        <w:t xml:space="preserve">  </w:t>
      </w:r>
      <w:r w:rsidR="00E72370">
        <w:rPr>
          <w:color w:val="000000"/>
          <w:sz w:val="28"/>
          <w:szCs w:val="28"/>
        </w:rPr>
        <w:t xml:space="preserve"> </w:t>
      </w:r>
      <w:r w:rsidRPr="00786F17">
        <w:rPr>
          <w:color w:val="000000"/>
          <w:sz w:val="28"/>
          <w:szCs w:val="28"/>
        </w:rPr>
        <w:t xml:space="preserve">Главы </w:t>
      </w:r>
      <w:r w:rsidR="005625D8">
        <w:rPr>
          <w:color w:val="000000"/>
          <w:sz w:val="28"/>
          <w:szCs w:val="28"/>
        </w:rPr>
        <w:t xml:space="preserve">  </w:t>
      </w:r>
      <w:r w:rsidR="00E72370">
        <w:rPr>
          <w:color w:val="000000"/>
          <w:sz w:val="28"/>
          <w:szCs w:val="28"/>
        </w:rPr>
        <w:t xml:space="preserve">Администрации </w:t>
      </w:r>
      <w:r w:rsidR="005625D8">
        <w:rPr>
          <w:color w:val="000000"/>
          <w:sz w:val="28"/>
          <w:szCs w:val="28"/>
        </w:rPr>
        <w:t xml:space="preserve">  </w:t>
      </w:r>
      <w:r w:rsidR="00E72370">
        <w:rPr>
          <w:color w:val="000000"/>
          <w:sz w:val="28"/>
          <w:szCs w:val="28"/>
        </w:rPr>
        <w:t>–</w:t>
      </w:r>
      <w:r w:rsidR="005625D8">
        <w:rPr>
          <w:color w:val="000000"/>
          <w:sz w:val="28"/>
          <w:szCs w:val="28"/>
        </w:rPr>
        <w:t xml:space="preserve"> </w:t>
      </w:r>
      <w:r w:rsidRPr="00786F17">
        <w:rPr>
          <w:color w:val="000000"/>
          <w:sz w:val="28"/>
          <w:szCs w:val="28"/>
        </w:rPr>
        <w:t xml:space="preserve"> </w:t>
      </w:r>
      <w:r w:rsidR="005625D8">
        <w:rPr>
          <w:color w:val="000000"/>
          <w:sz w:val="28"/>
          <w:szCs w:val="28"/>
        </w:rPr>
        <w:t xml:space="preserve"> управляющего</w:t>
      </w:r>
      <w:r w:rsidR="00E72370">
        <w:rPr>
          <w:color w:val="000000"/>
          <w:sz w:val="28"/>
          <w:szCs w:val="28"/>
        </w:rPr>
        <w:t xml:space="preserve"> </w:t>
      </w:r>
      <w:r w:rsidR="005625D8">
        <w:rPr>
          <w:color w:val="000000"/>
          <w:sz w:val="28"/>
          <w:szCs w:val="28"/>
        </w:rPr>
        <w:t xml:space="preserve">   </w:t>
      </w:r>
      <w:r w:rsidRPr="00786F17">
        <w:rPr>
          <w:color w:val="000000"/>
          <w:sz w:val="28"/>
          <w:szCs w:val="28"/>
        </w:rPr>
        <w:t>делам</w:t>
      </w:r>
      <w:r w:rsidR="005625D8">
        <w:rPr>
          <w:color w:val="000000"/>
          <w:sz w:val="28"/>
          <w:szCs w:val="28"/>
        </w:rPr>
        <w:t>и</w:t>
      </w:r>
      <w:r w:rsidR="00E72370">
        <w:rPr>
          <w:color w:val="000000"/>
          <w:sz w:val="28"/>
          <w:szCs w:val="28"/>
        </w:rPr>
        <w:t xml:space="preserve"> </w:t>
      </w:r>
      <w:r w:rsidR="005625D8">
        <w:rPr>
          <w:color w:val="000000"/>
          <w:sz w:val="28"/>
          <w:szCs w:val="28"/>
        </w:rPr>
        <w:t xml:space="preserve">  </w:t>
      </w:r>
      <w:r w:rsidRPr="00786F17">
        <w:rPr>
          <w:color w:val="000000"/>
          <w:sz w:val="28"/>
          <w:szCs w:val="28"/>
        </w:rPr>
        <w:t xml:space="preserve">Администрации </w:t>
      </w:r>
      <w:r>
        <w:rPr>
          <w:color w:val="000000"/>
          <w:sz w:val="28"/>
          <w:szCs w:val="28"/>
        </w:rPr>
        <w:t xml:space="preserve"> </w:t>
      </w:r>
      <w:r w:rsidRPr="00786F17">
        <w:rPr>
          <w:color w:val="000000"/>
          <w:sz w:val="28"/>
          <w:szCs w:val="28"/>
        </w:rPr>
        <w:t>городского округа Лыткарино Завьялову Е.С.</w:t>
      </w:r>
    </w:p>
    <w:p w14:paraId="768E76AB" w14:textId="77777777" w:rsidR="006F5D96" w:rsidRDefault="006F5D96" w:rsidP="006F5D96">
      <w:pPr>
        <w:ind w:left="284" w:firstLine="567"/>
        <w:jc w:val="both"/>
        <w:rPr>
          <w:color w:val="000000"/>
          <w:sz w:val="28"/>
          <w:szCs w:val="28"/>
        </w:rPr>
      </w:pPr>
    </w:p>
    <w:p w14:paraId="017DA14D" w14:textId="77777777" w:rsidR="006058D3" w:rsidRDefault="006058D3" w:rsidP="006F5D96">
      <w:pPr>
        <w:ind w:left="284" w:firstLine="567"/>
        <w:jc w:val="both"/>
        <w:rPr>
          <w:color w:val="000000"/>
          <w:sz w:val="28"/>
          <w:szCs w:val="28"/>
        </w:rPr>
      </w:pPr>
    </w:p>
    <w:p w14:paraId="4BA1BA26" w14:textId="77777777" w:rsidR="006058D3" w:rsidRPr="00440858" w:rsidRDefault="006058D3" w:rsidP="006F5D96">
      <w:pPr>
        <w:ind w:left="284" w:firstLine="567"/>
        <w:jc w:val="both"/>
        <w:rPr>
          <w:color w:val="000000"/>
          <w:sz w:val="28"/>
          <w:szCs w:val="28"/>
        </w:rPr>
      </w:pPr>
    </w:p>
    <w:p w14:paraId="1CD3C52C" w14:textId="63E3F34D" w:rsidR="006F5D96" w:rsidRDefault="006F5D96" w:rsidP="006058D3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sz w:val="20"/>
          <w:szCs w:val="18"/>
        </w:rPr>
      </w:pPr>
      <w:r w:rsidRPr="00440858">
        <w:rPr>
          <w:color w:val="000000"/>
          <w:sz w:val="28"/>
          <w:szCs w:val="28"/>
        </w:rPr>
        <w:t xml:space="preserve">                                                                                                  Е.В. </w:t>
      </w:r>
      <w:proofErr w:type="spellStart"/>
      <w:r w:rsidRPr="00440858">
        <w:rPr>
          <w:color w:val="000000"/>
          <w:sz w:val="28"/>
          <w:szCs w:val="28"/>
        </w:rPr>
        <w:t>Серёгин</w:t>
      </w:r>
      <w:proofErr w:type="spellEnd"/>
    </w:p>
    <w:p w14:paraId="033FDD37" w14:textId="77777777" w:rsidR="006F5D96" w:rsidRDefault="006F5D96" w:rsidP="006F5D96">
      <w:pPr>
        <w:rPr>
          <w:sz w:val="20"/>
          <w:szCs w:val="18"/>
        </w:rPr>
      </w:pPr>
    </w:p>
    <w:p w14:paraId="5D243BE3" w14:textId="77777777" w:rsidR="006F5D96" w:rsidRDefault="006F5D96" w:rsidP="002D1499">
      <w:pPr>
        <w:jc w:val="right"/>
        <w:rPr>
          <w:color w:val="000000"/>
          <w:sz w:val="20"/>
          <w:szCs w:val="18"/>
        </w:rPr>
      </w:pPr>
    </w:p>
    <w:p w14:paraId="4F27547A" w14:textId="77777777" w:rsidR="006F5D96" w:rsidRDefault="006F5D96" w:rsidP="002D1499">
      <w:pPr>
        <w:jc w:val="right"/>
        <w:rPr>
          <w:color w:val="000000"/>
          <w:sz w:val="20"/>
          <w:szCs w:val="18"/>
        </w:rPr>
        <w:sectPr w:rsidR="006F5D96" w:rsidSect="009F50B6">
          <w:headerReference w:type="first" r:id="rId10"/>
          <w:footnotePr>
            <w:numRestart w:val="eachSect"/>
          </w:footnotePr>
          <w:pgSz w:w="11906" w:h="16838" w:code="9"/>
          <w:pgMar w:top="284" w:right="851" w:bottom="1134" w:left="1701" w:header="136" w:footer="709" w:gutter="0"/>
          <w:cols w:space="708"/>
          <w:titlePg/>
          <w:docGrid w:linePitch="360"/>
        </w:sectPr>
      </w:pPr>
    </w:p>
    <w:p w14:paraId="521A6AE6" w14:textId="705A316F" w:rsidR="006F5D96" w:rsidRDefault="006F5D96" w:rsidP="002D1499">
      <w:pPr>
        <w:jc w:val="right"/>
        <w:rPr>
          <w:color w:val="000000"/>
          <w:sz w:val="20"/>
          <w:szCs w:val="18"/>
        </w:rPr>
      </w:pPr>
    </w:p>
    <w:p w14:paraId="7D60F159" w14:textId="2D031F34" w:rsidR="002D1499" w:rsidRDefault="00F27A07" w:rsidP="002D1499">
      <w:pPr>
        <w:jc w:val="right"/>
        <w:rPr>
          <w:color w:val="000000"/>
          <w:sz w:val="20"/>
          <w:szCs w:val="18"/>
        </w:rPr>
      </w:pPr>
      <w:r>
        <w:rPr>
          <w:color w:val="000000"/>
          <w:sz w:val="20"/>
          <w:szCs w:val="18"/>
        </w:rPr>
        <w:t>Приложение</w:t>
      </w:r>
    </w:p>
    <w:p w14:paraId="0B17D168" w14:textId="64AFDC78" w:rsidR="002D1499" w:rsidRPr="00173C28" w:rsidRDefault="00F27A07" w:rsidP="002D1499">
      <w:pPr>
        <w:jc w:val="right"/>
        <w:rPr>
          <w:color w:val="000000"/>
          <w:sz w:val="20"/>
          <w:szCs w:val="18"/>
        </w:rPr>
      </w:pPr>
      <w:r>
        <w:rPr>
          <w:color w:val="000000"/>
          <w:sz w:val="20"/>
          <w:szCs w:val="18"/>
        </w:rPr>
        <w:t>к Постановлению</w:t>
      </w:r>
      <w:r w:rsidR="002D1499" w:rsidRPr="00173C28">
        <w:rPr>
          <w:color w:val="000000"/>
          <w:sz w:val="20"/>
          <w:szCs w:val="18"/>
        </w:rPr>
        <w:t xml:space="preserve"> </w:t>
      </w:r>
    </w:p>
    <w:p w14:paraId="2BC92FD1" w14:textId="77777777" w:rsidR="002D1499" w:rsidRPr="00173C28" w:rsidRDefault="002D1499" w:rsidP="002D1499">
      <w:pPr>
        <w:jc w:val="right"/>
        <w:rPr>
          <w:color w:val="000000"/>
          <w:sz w:val="20"/>
          <w:szCs w:val="18"/>
        </w:rPr>
      </w:pPr>
      <w:r w:rsidRPr="00173C28">
        <w:rPr>
          <w:color w:val="000000"/>
          <w:sz w:val="20"/>
          <w:szCs w:val="18"/>
        </w:rPr>
        <w:t>Главы городского округа  Лыткарино</w:t>
      </w:r>
    </w:p>
    <w:p w14:paraId="603C1EC5" w14:textId="3AE77C1F" w:rsidR="002D1499" w:rsidRDefault="006058D3" w:rsidP="005C0768">
      <w:pPr>
        <w:ind w:left="12183"/>
        <w:rPr>
          <w:color w:val="000000"/>
          <w:sz w:val="20"/>
          <w:szCs w:val="18"/>
        </w:rPr>
      </w:pPr>
      <w:bookmarkStart w:id="1" w:name="_GoBack"/>
      <w:bookmarkEnd w:id="1"/>
      <w:r>
        <w:rPr>
          <w:color w:val="000000"/>
          <w:sz w:val="20"/>
          <w:szCs w:val="18"/>
        </w:rPr>
        <w:t xml:space="preserve"> </w:t>
      </w:r>
      <w:r w:rsidR="005C0768">
        <w:rPr>
          <w:color w:val="000000"/>
          <w:sz w:val="20"/>
          <w:szCs w:val="18"/>
        </w:rPr>
        <w:t xml:space="preserve">от </w:t>
      </w:r>
      <w:r w:rsidR="00F27A07">
        <w:rPr>
          <w:color w:val="000000"/>
          <w:sz w:val="20"/>
          <w:szCs w:val="18"/>
        </w:rPr>
        <w:t xml:space="preserve"> </w:t>
      </w:r>
      <w:r w:rsidR="005C0768">
        <w:rPr>
          <w:color w:val="000000"/>
          <w:sz w:val="20"/>
          <w:szCs w:val="18"/>
        </w:rPr>
        <w:t xml:space="preserve">12.08.2020 </w:t>
      </w:r>
      <w:r w:rsidR="002D1499" w:rsidRPr="00173C28">
        <w:rPr>
          <w:color w:val="000000"/>
          <w:sz w:val="20"/>
          <w:szCs w:val="18"/>
        </w:rPr>
        <w:t xml:space="preserve">№ </w:t>
      </w:r>
      <w:r w:rsidR="005C0768">
        <w:rPr>
          <w:color w:val="000000"/>
          <w:sz w:val="20"/>
          <w:szCs w:val="18"/>
        </w:rPr>
        <w:t xml:space="preserve"> 396-п</w:t>
      </w:r>
    </w:p>
    <w:p w14:paraId="4EE06E05" w14:textId="77777777" w:rsidR="00D87CBA" w:rsidRDefault="00D87CBA" w:rsidP="00086BE7">
      <w:pPr>
        <w:autoSpaceDE w:val="0"/>
        <w:autoSpaceDN w:val="0"/>
        <w:adjustRightInd w:val="0"/>
      </w:pPr>
    </w:p>
    <w:p w14:paraId="05875560" w14:textId="481748AF" w:rsidR="00F35415" w:rsidRDefault="00086BE7" w:rsidP="00086BE7">
      <w:pPr>
        <w:autoSpaceDE w:val="0"/>
        <w:autoSpaceDN w:val="0"/>
        <w:adjustRightInd w:val="0"/>
      </w:pPr>
      <w:r w:rsidRPr="00086BE7">
        <w:t xml:space="preserve">1. </w:t>
      </w:r>
      <w:r w:rsidR="00290414">
        <w:t xml:space="preserve">Пункт 1  </w:t>
      </w:r>
      <w:r w:rsidRPr="00086BE7">
        <w:t>Раздел</w:t>
      </w:r>
      <w:r w:rsidR="00290414">
        <w:t>а</w:t>
      </w:r>
      <w:r w:rsidRPr="00086BE7">
        <w:t xml:space="preserve"> </w:t>
      </w:r>
      <w:r w:rsidR="00F35415" w:rsidRPr="00F35415">
        <w:t>6. Планируемые результаты реализации программы «Цифровое муниципальное образование»</w:t>
      </w:r>
      <w:r>
        <w:t xml:space="preserve"> </w:t>
      </w:r>
      <w:r w:rsidR="00587C12">
        <w:t xml:space="preserve">на 2020-2024 годы </w:t>
      </w:r>
      <w:r>
        <w:t>изл</w:t>
      </w:r>
      <w:r>
        <w:t>о</w:t>
      </w:r>
      <w:r>
        <w:t>жить в новой редакции:</w:t>
      </w:r>
    </w:p>
    <w:p w14:paraId="1DF8F88A" w14:textId="77777777" w:rsidR="00086BE7" w:rsidRPr="00086BE7" w:rsidRDefault="00086BE7" w:rsidP="00086BE7">
      <w:pPr>
        <w:autoSpaceDE w:val="0"/>
        <w:autoSpaceDN w:val="0"/>
        <w:adjustRightInd w:val="0"/>
        <w:rPr>
          <w:sz w:val="14"/>
        </w:rPr>
      </w:pPr>
    </w:p>
    <w:p w14:paraId="33E2F5A1" w14:textId="5FB8677E" w:rsidR="00F35415" w:rsidRDefault="00086BE7" w:rsidP="00086BE7">
      <w:pPr>
        <w:jc w:val="center"/>
      </w:pPr>
      <w:r w:rsidRPr="00F35415">
        <w:t>6. Планируемые результаты реализации программы «Цифровое муниципальное образование»</w:t>
      </w:r>
    </w:p>
    <w:p w14:paraId="4067312D" w14:textId="77777777" w:rsidR="00086BE7" w:rsidRPr="00F35415" w:rsidRDefault="00086BE7" w:rsidP="00086BE7">
      <w:pPr>
        <w:jc w:val="center"/>
      </w:pPr>
    </w:p>
    <w:tbl>
      <w:tblPr>
        <w:tblW w:w="15026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8"/>
        <w:gridCol w:w="4678"/>
        <w:gridCol w:w="1134"/>
        <w:gridCol w:w="1134"/>
        <w:gridCol w:w="1133"/>
        <w:gridCol w:w="992"/>
        <w:gridCol w:w="992"/>
        <w:gridCol w:w="992"/>
        <w:gridCol w:w="993"/>
        <w:gridCol w:w="961"/>
        <w:gridCol w:w="1449"/>
      </w:tblGrid>
      <w:tr w:rsidR="00F35415" w:rsidRPr="00F35415" w14:paraId="64489B09" w14:textId="77777777" w:rsidTr="00290414">
        <w:tc>
          <w:tcPr>
            <w:tcW w:w="5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F5EC58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 xml:space="preserve">№ </w:t>
            </w:r>
          </w:p>
          <w:p w14:paraId="0978B10E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proofErr w:type="gramStart"/>
            <w:r w:rsidRPr="00F35415">
              <w:rPr>
                <w:sz w:val="18"/>
                <w:szCs w:val="18"/>
              </w:rPr>
              <w:t>п</w:t>
            </w:r>
            <w:proofErr w:type="gramEnd"/>
            <w:r w:rsidRPr="00F35415">
              <w:rPr>
                <w:sz w:val="18"/>
                <w:szCs w:val="18"/>
              </w:rPr>
              <w:t>/п</w:t>
            </w:r>
          </w:p>
        </w:tc>
        <w:tc>
          <w:tcPr>
            <w:tcW w:w="467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D2BB1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Планируемые результаты реализации муниципальной программы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DF21BB0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Тип пок</w:t>
            </w:r>
            <w:r w:rsidRPr="00F35415">
              <w:rPr>
                <w:sz w:val="18"/>
                <w:szCs w:val="18"/>
              </w:rPr>
              <w:t>а</w:t>
            </w:r>
            <w:r w:rsidRPr="00F35415">
              <w:rPr>
                <w:sz w:val="18"/>
                <w:szCs w:val="18"/>
              </w:rPr>
              <w:t>зателя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D087B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Единица измерения</w:t>
            </w:r>
          </w:p>
        </w:tc>
        <w:tc>
          <w:tcPr>
            <w:tcW w:w="113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B0C7B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 xml:space="preserve">Базовое значение показателя на начало реализации </w:t>
            </w:r>
          </w:p>
          <w:p w14:paraId="7E7AB48E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программы</w:t>
            </w:r>
          </w:p>
        </w:tc>
        <w:tc>
          <w:tcPr>
            <w:tcW w:w="49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D9EAD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Планируемое значение по годам реализации</w:t>
            </w:r>
          </w:p>
        </w:tc>
        <w:tc>
          <w:tcPr>
            <w:tcW w:w="144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C6D2CB0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Номер и назв</w:t>
            </w:r>
            <w:r w:rsidRPr="00F35415">
              <w:rPr>
                <w:sz w:val="18"/>
                <w:szCs w:val="18"/>
              </w:rPr>
              <w:t>а</w:t>
            </w:r>
            <w:r w:rsidRPr="00F35415">
              <w:rPr>
                <w:sz w:val="18"/>
                <w:szCs w:val="18"/>
              </w:rPr>
              <w:t xml:space="preserve">ние основного </w:t>
            </w:r>
          </w:p>
          <w:p w14:paraId="43582D9C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 xml:space="preserve">мероприятия в перечне </w:t>
            </w:r>
          </w:p>
          <w:p w14:paraId="28DA9310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мероприятий подпрограммы</w:t>
            </w:r>
          </w:p>
        </w:tc>
      </w:tr>
      <w:tr w:rsidR="00F35415" w:rsidRPr="00F35415" w14:paraId="1927E032" w14:textId="77777777" w:rsidTr="00290414">
        <w:trPr>
          <w:trHeight w:val="523"/>
        </w:trPr>
        <w:tc>
          <w:tcPr>
            <w:tcW w:w="5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09A62" w14:textId="77777777" w:rsidR="00F35415" w:rsidRPr="00F35415" w:rsidRDefault="00F35415" w:rsidP="00F35415">
            <w:pPr>
              <w:rPr>
                <w:sz w:val="18"/>
                <w:szCs w:val="18"/>
              </w:rPr>
            </w:pPr>
          </w:p>
        </w:tc>
        <w:tc>
          <w:tcPr>
            <w:tcW w:w="46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DF93F2" w14:textId="77777777" w:rsidR="00F35415" w:rsidRPr="00F35415" w:rsidRDefault="00F35415" w:rsidP="00F35415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E3B656F" w14:textId="77777777" w:rsidR="00F35415" w:rsidRPr="00F35415" w:rsidRDefault="00F35415" w:rsidP="00F35415">
            <w:pPr>
              <w:rPr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F27D9" w14:textId="77777777" w:rsidR="00F35415" w:rsidRPr="00F35415" w:rsidRDefault="00F35415" w:rsidP="00F35415">
            <w:pPr>
              <w:rPr>
                <w:sz w:val="18"/>
                <w:szCs w:val="18"/>
              </w:rPr>
            </w:pPr>
          </w:p>
        </w:tc>
        <w:tc>
          <w:tcPr>
            <w:tcW w:w="11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85F1C" w14:textId="77777777" w:rsidR="00F35415" w:rsidRPr="00F35415" w:rsidRDefault="00F35415" w:rsidP="00F35415">
            <w:pPr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5A69E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2020 год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AF07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2021 год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858CA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2022 год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30E87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2023 год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14662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2024 год</w:t>
            </w:r>
          </w:p>
        </w:tc>
        <w:tc>
          <w:tcPr>
            <w:tcW w:w="1449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7E5E251" w14:textId="77777777" w:rsidR="00F35415" w:rsidRPr="00F35415" w:rsidRDefault="00F35415" w:rsidP="00F35415">
            <w:pPr>
              <w:rPr>
                <w:sz w:val="18"/>
                <w:szCs w:val="18"/>
              </w:rPr>
            </w:pPr>
          </w:p>
        </w:tc>
      </w:tr>
      <w:tr w:rsidR="00F35415" w:rsidRPr="00F35415" w14:paraId="4344F3A2" w14:textId="77777777" w:rsidTr="00290414">
        <w:trPr>
          <w:trHeight w:val="151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D09C6E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0DFFA1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0B148AE6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15101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4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2D56B9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4DC5D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6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69781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F00C8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8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DFF73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9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DD64A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0</w:t>
            </w:r>
          </w:p>
        </w:tc>
        <w:tc>
          <w:tcPr>
            <w:tcW w:w="1449" w:type="dxa"/>
            <w:tcBorders>
              <w:left w:val="single" w:sz="4" w:space="0" w:color="000000"/>
              <w:right w:val="single" w:sz="4" w:space="0" w:color="000000"/>
            </w:tcBorders>
          </w:tcPr>
          <w:p w14:paraId="3FB2A3DC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1</w:t>
            </w:r>
          </w:p>
        </w:tc>
      </w:tr>
      <w:tr w:rsidR="00F35415" w:rsidRPr="00F35415" w14:paraId="5007663A" w14:textId="77777777" w:rsidTr="00290414">
        <w:trPr>
          <w:trHeight w:val="297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74356FB" w14:textId="1F0200CF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</w:t>
            </w:r>
            <w:r w:rsidR="00290414">
              <w:rPr>
                <w:sz w:val="18"/>
                <w:szCs w:val="18"/>
              </w:rPr>
              <w:t>.</w:t>
            </w:r>
          </w:p>
        </w:tc>
        <w:tc>
          <w:tcPr>
            <w:tcW w:w="14458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D6CBFCF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rFonts w:eastAsiaTheme="minorEastAsia"/>
                <w:sz w:val="18"/>
                <w:szCs w:val="18"/>
              </w:rPr>
              <w:t>Подпрограмма 1 «Снижение административных барьеров, повышение качества и доступности предоставления государственных и муниципальных услуг, в том числе на базе мн</w:t>
            </w:r>
            <w:r w:rsidRPr="00F35415">
              <w:rPr>
                <w:rFonts w:eastAsiaTheme="minorEastAsia"/>
                <w:sz w:val="18"/>
                <w:szCs w:val="18"/>
              </w:rPr>
              <w:t>о</w:t>
            </w:r>
            <w:r w:rsidRPr="00F35415">
              <w:rPr>
                <w:rFonts w:eastAsiaTheme="minorEastAsia"/>
                <w:sz w:val="18"/>
                <w:szCs w:val="18"/>
              </w:rPr>
              <w:t>гофункциональных центров предоставления государственных и муниципальных услуг»</w:t>
            </w:r>
          </w:p>
        </w:tc>
      </w:tr>
      <w:tr w:rsidR="00F35415" w:rsidRPr="00F35415" w14:paraId="2243A66C" w14:textId="77777777" w:rsidTr="00290414">
        <w:trPr>
          <w:trHeight w:val="312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6E9ACD7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.1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D9891EB" w14:textId="77777777" w:rsidR="00F35415" w:rsidRPr="00F35415" w:rsidRDefault="00F35415" w:rsidP="00F35415">
            <w:pPr>
              <w:jc w:val="both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Доля граждан, имеющих доступ к получению госуда</w:t>
            </w:r>
            <w:r w:rsidRPr="00F35415">
              <w:rPr>
                <w:sz w:val="18"/>
                <w:szCs w:val="18"/>
              </w:rPr>
              <w:t>р</w:t>
            </w:r>
            <w:r w:rsidRPr="00F35415">
              <w:rPr>
                <w:sz w:val="18"/>
                <w:szCs w:val="18"/>
              </w:rPr>
              <w:t>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3122A7BC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99617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FAC13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8925D3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CF015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34D12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04D2E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0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1DCCE7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00</w:t>
            </w:r>
          </w:p>
        </w:tc>
        <w:tc>
          <w:tcPr>
            <w:tcW w:w="1449" w:type="dxa"/>
            <w:tcBorders>
              <w:left w:val="single" w:sz="4" w:space="0" w:color="000000"/>
              <w:right w:val="single" w:sz="4" w:space="0" w:color="000000"/>
            </w:tcBorders>
          </w:tcPr>
          <w:p w14:paraId="434AA909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3</w:t>
            </w:r>
          </w:p>
        </w:tc>
      </w:tr>
      <w:tr w:rsidR="00F35415" w:rsidRPr="00F35415" w14:paraId="4E5C6911" w14:textId="77777777" w:rsidTr="00290414">
        <w:trPr>
          <w:trHeight w:val="312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8544325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.2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3A0A7F9" w14:textId="77777777" w:rsidR="00F35415" w:rsidRPr="00F35415" w:rsidRDefault="00F35415" w:rsidP="00F35415">
            <w:pPr>
              <w:jc w:val="both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Уровень удовлетворенности граждан качеством пред</w:t>
            </w:r>
            <w:r w:rsidRPr="00F35415">
              <w:rPr>
                <w:sz w:val="18"/>
                <w:szCs w:val="18"/>
              </w:rPr>
              <w:t>о</w:t>
            </w:r>
            <w:r w:rsidRPr="00F35415">
              <w:rPr>
                <w:sz w:val="18"/>
                <w:szCs w:val="18"/>
              </w:rPr>
              <w:t>ставления государственных и муниципальных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7558EADF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7711C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B2201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96,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44A52" w14:textId="05EEBE51" w:rsidR="00F35415" w:rsidRPr="001C0DA7" w:rsidRDefault="00086BE7" w:rsidP="00675047">
            <w:pPr>
              <w:jc w:val="center"/>
              <w:rPr>
                <w:sz w:val="18"/>
                <w:szCs w:val="18"/>
              </w:rPr>
            </w:pPr>
            <w:r w:rsidRPr="001C0DA7">
              <w:rPr>
                <w:sz w:val="18"/>
                <w:szCs w:val="18"/>
              </w:rPr>
              <w:t>9</w:t>
            </w:r>
            <w:r w:rsidR="00675047" w:rsidRPr="001C0DA7">
              <w:rPr>
                <w:sz w:val="18"/>
                <w:szCs w:val="18"/>
              </w:rPr>
              <w:t>4</w:t>
            </w:r>
            <w:r w:rsidRPr="001C0DA7">
              <w:rPr>
                <w:sz w:val="18"/>
                <w:szCs w:val="18"/>
              </w:rPr>
              <w:t>,6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3E9FC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96,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412E1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96,9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533A1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96,9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CA9BD9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96,9</w:t>
            </w:r>
          </w:p>
        </w:tc>
        <w:tc>
          <w:tcPr>
            <w:tcW w:w="1449" w:type="dxa"/>
            <w:tcBorders>
              <w:left w:val="single" w:sz="4" w:space="0" w:color="000000"/>
              <w:right w:val="single" w:sz="4" w:space="0" w:color="000000"/>
            </w:tcBorders>
          </w:tcPr>
          <w:p w14:paraId="04C9D77C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,2</w:t>
            </w:r>
          </w:p>
        </w:tc>
      </w:tr>
      <w:tr w:rsidR="00F35415" w:rsidRPr="00F35415" w14:paraId="123140EC" w14:textId="77777777" w:rsidTr="00290414">
        <w:trPr>
          <w:trHeight w:val="312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A3793C8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.3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12D3AFE" w14:textId="77777777" w:rsidR="00F35415" w:rsidRPr="00F35415" w:rsidRDefault="00F35415" w:rsidP="00F35415">
            <w:pPr>
              <w:jc w:val="both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Среднее время ожидания в очереди для получения гос</w:t>
            </w:r>
            <w:r w:rsidRPr="00F35415">
              <w:rPr>
                <w:sz w:val="18"/>
                <w:szCs w:val="18"/>
              </w:rPr>
              <w:t>у</w:t>
            </w:r>
            <w:r w:rsidRPr="00F35415">
              <w:rPr>
                <w:sz w:val="18"/>
                <w:szCs w:val="18"/>
              </w:rPr>
              <w:t>дарственных (муниципальных)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4F3D0C39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ABA66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минута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DD722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2,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32BC2" w14:textId="32F8065F" w:rsidR="00F35415" w:rsidRPr="001C0DA7" w:rsidRDefault="00086BE7" w:rsidP="00F35415">
            <w:pPr>
              <w:jc w:val="center"/>
              <w:rPr>
                <w:sz w:val="18"/>
                <w:szCs w:val="18"/>
              </w:rPr>
            </w:pPr>
            <w:r w:rsidRPr="001C0DA7">
              <w:rPr>
                <w:sz w:val="18"/>
                <w:szCs w:val="18"/>
              </w:rPr>
              <w:t>11,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2ADB5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2,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ED8BE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2,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D9849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2,1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80940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2,1</w:t>
            </w:r>
          </w:p>
        </w:tc>
        <w:tc>
          <w:tcPr>
            <w:tcW w:w="1449" w:type="dxa"/>
            <w:tcBorders>
              <w:left w:val="single" w:sz="4" w:space="0" w:color="000000"/>
              <w:right w:val="single" w:sz="4" w:space="0" w:color="000000"/>
            </w:tcBorders>
          </w:tcPr>
          <w:p w14:paraId="5737C945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2</w:t>
            </w:r>
          </w:p>
        </w:tc>
      </w:tr>
      <w:tr w:rsidR="00F35415" w:rsidRPr="00F35415" w14:paraId="626AF2D7" w14:textId="77777777" w:rsidTr="00290414">
        <w:trPr>
          <w:trHeight w:val="312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69463F2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.4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5CAF5F6" w14:textId="77777777" w:rsidR="00F35415" w:rsidRPr="00F35415" w:rsidRDefault="00F35415" w:rsidP="00F35415">
            <w:pPr>
              <w:jc w:val="both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Доля заявителей МФЦ, ожидающих в очереди более 11,5 минут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64A96F0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D545A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9A808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E0229B" w14:textId="110A48C8" w:rsidR="00F35415" w:rsidRPr="001C0DA7" w:rsidRDefault="00086BE7" w:rsidP="00F35415">
            <w:pPr>
              <w:jc w:val="center"/>
              <w:rPr>
                <w:sz w:val="18"/>
                <w:szCs w:val="18"/>
              </w:rPr>
            </w:pPr>
            <w:r w:rsidRPr="001C0DA7">
              <w:rPr>
                <w:sz w:val="18"/>
                <w:szCs w:val="18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C7D22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95FB0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8B0B7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024C9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0</w:t>
            </w:r>
          </w:p>
        </w:tc>
        <w:tc>
          <w:tcPr>
            <w:tcW w:w="1449" w:type="dxa"/>
            <w:tcBorders>
              <w:left w:val="single" w:sz="4" w:space="0" w:color="000000"/>
              <w:right w:val="single" w:sz="4" w:space="0" w:color="000000"/>
            </w:tcBorders>
          </w:tcPr>
          <w:p w14:paraId="761017B8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2</w:t>
            </w:r>
          </w:p>
        </w:tc>
      </w:tr>
      <w:tr w:rsidR="00F35415" w:rsidRPr="00F35415" w14:paraId="6510934A" w14:textId="77777777" w:rsidTr="00290414">
        <w:trPr>
          <w:trHeight w:val="312"/>
        </w:trPr>
        <w:tc>
          <w:tcPr>
            <w:tcW w:w="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BF30BD4" w14:textId="77777777" w:rsidR="00F35415" w:rsidRPr="00F35415" w:rsidRDefault="00F35415" w:rsidP="00F35415">
            <w:pPr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.5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619A92A" w14:textId="77777777" w:rsidR="00F35415" w:rsidRPr="00F35415" w:rsidRDefault="00F35415" w:rsidP="00F35415">
            <w:pPr>
              <w:jc w:val="both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Выполнение требований комфортности и доступности МФЦ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517BB8B4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9A264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7975D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99,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6BE19" w14:textId="77777777" w:rsidR="00F35415" w:rsidRPr="001C0DA7" w:rsidRDefault="00F35415" w:rsidP="00F35415">
            <w:pPr>
              <w:jc w:val="center"/>
              <w:rPr>
                <w:sz w:val="18"/>
                <w:szCs w:val="18"/>
              </w:rPr>
            </w:pPr>
            <w:r w:rsidRPr="001C0DA7">
              <w:rPr>
                <w:sz w:val="18"/>
                <w:szCs w:val="18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7B3E7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D7132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C618E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0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A76EFD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100</w:t>
            </w:r>
          </w:p>
        </w:tc>
        <w:tc>
          <w:tcPr>
            <w:tcW w:w="1449" w:type="dxa"/>
            <w:tcBorders>
              <w:left w:val="single" w:sz="4" w:space="0" w:color="000000"/>
              <w:right w:val="single" w:sz="4" w:space="0" w:color="000000"/>
            </w:tcBorders>
          </w:tcPr>
          <w:p w14:paraId="765990AF" w14:textId="77777777" w:rsidR="00F35415" w:rsidRPr="00F35415" w:rsidRDefault="00F35415" w:rsidP="00F35415">
            <w:pPr>
              <w:jc w:val="center"/>
              <w:rPr>
                <w:sz w:val="18"/>
                <w:szCs w:val="18"/>
              </w:rPr>
            </w:pPr>
            <w:r w:rsidRPr="00F35415">
              <w:rPr>
                <w:sz w:val="18"/>
                <w:szCs w:val="18"/>
              </w:rPr>
              <w:t>2</w:t>
            </w:r>
          </w:p>
        </w:tc>
      </w:tr>
    </w:tbl>
    <w:p w14:paraId="218267D7" w14:textId="050341C5" w:rsidR="00F35415" w:rsidRPr="00F35415" w:rsidRDefault="00F35415" w:rsidP="00290414"/>
    <w:bookmarkEnd w:id="0"/>
    <w:p w14:paraId="4FCACDD9" w14:textId="77777777" w:rsidR="00663CF0" w:rsidRPr="00680CC2" w:rsidRDefault="00663CF0" w:rsidP="00290414"/>
    <w:sectPr w:rsidR="00663CF0" w:rsidRPr="00680CC2" w:rsidSect="00290414">
      <w:headerReference w:type="default" r:id="rId11"/>
      <w:endnotePr>
        <w:numFmt w:val="chicago"/>
      </w:endnotePr>
      <w:pgSz w:w="16838" w:h="11906" w:orient="landscape" w:code="9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61523A" w14:textId="77777777" w:rsidR="008D662A" w:rsidRDefault="008D662A">
      <w:r>
        <w:separator/>
      </w:r>
    </w:p>
  </w:endnote>
  <w:endnote w:type="continuationSeparator" w:id="0">
    <w:p w14:paraId="731132C0" w14:textId="77777777" w:rsidR="008D662A" w:rsidRDefault="008D662A">
      <w:r>
        <w:continuationSeparator/>
      </w:r>
    </w:p>
  </w:endnote>
  <w:endnote w:type="continuationNotice" w:id="1">
    <w:p w14:paraId="0459BD27" w14:textId="77777777" w:rsidR="008D662A" w:rsidRDefault="008D66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386A6A" w14:textId="77777777" w:rsidR="008D662A" w:rsidRDefault="008D662A">
      <w:r>
        <w:separator/>
      </w:r>
    </w:p>
  </w:footnote>
  <w:footnote w:type="continuationSeparator" w:id="0">
    <w:p w14:paraId="06488FD6" w14:textId="77777777" w:rsidR="008D662A" w:rsidRDefault="008D662A">
      <w:r>
        <w:continuationSeparator/>
      </w:r>
    </w:p>
  </w:footnote>
  <w:footnote w:type="continuationNotice" w:id="1">
    <w:p w14:paraId="4F396400" w14:textId="77777777" w:rsidR="008D662A" w:rsidRDefault="008D662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04E330" w14:textId="2C2F2484" w:rsidR="003D4205" w:rsidRPr="003D4205" w:rsidRDefault="003D4205" w:rsidP="003D4205">
    <w:pPr>
      <w:pStyle w:val="af"/>
      <w:jc w:val="right"/>
      <w:rPr>
        <w:rFonts w:ascii="Times New Roman" w:hAnsi="Times New Roman"/>
      </w:rPr>
    </w:pPr>
    <w:r w:rsidRPr="003D4205">
      <w:rPr>
        <w:rFonts w:ascii="Times New Roman" w:hAnsi="Times New Roman"/>
      </w:rPr>
      <w:t>ПРОЕКТ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1329DD" w14:textId="5DC89C39" w:rsidR="006058D3" w:rsidRPr="00C75843" w:rsidRDefault="006058D3" w:rsidP="00C75843">
    <w:pPr>
      <w:pStyle w:val="af"/>
      <w:jc w:val="center"/>
      <w:rPr>
        <w:rFonts w:ascii="Times New Roman" w:hAnsi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2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GrammaticalErrors/>
  <w:proofState w:spelling="clean" w:grammar="clean"/>
  <w:documentProtection w:edit="readOnly" w:enforcement="0"/>
  <w:defaultTabStop w:val="708"/>
  <w:autoHyphenation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5226"/>
    <w:rsid w:val="0000531A"/>
    <w:rsid w:val="000056FB"/>
    <w:rsid w:val="0000641C"/>
    <w:rsid w:val="000064DF"/>
    <w:rsid w:val="00006557"/>
    <w:rsid w:val="00006FB6"/>
    <w:rsid w:val="000073D8"/>
    <w:rsid w:val="0001051D"/>
    <w:rsid w:val="00010840"/>
    <w:rsid w:val="000121F3"/>
    <w:rsid w:val="00013626"/>
    <w:rsid w:val="00015690"/>
    <w:rsid w:val="00016E0D"/>
    <w:rsid w:val="00022295"/>
    <w:rsid w:val="00022559"/>
    <w:rsid w:val="00022634"/>
    <w:rsid w:val="00025418"/>
    <w:rsid w:val="00026D9C"/>
    <w:rsid w:val="00027EE2"/>
    <w:rsid w:val="0003103E"/>
    <w:rsid w:val="0003124A"/>
    <w:rsid w:val="0003155D"/>
    <w:rsid w:val="00032A5E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1024"/>
    <w:rsid w:val="000711E5"/>
    <w:rsid w:val="000733C2"/>
    <w:rsid w:val="00073443"/>
    <w:rsid w:val="000737B6"/>
    <w:rsid w:val="00074E36"/>
    <w:rsid w:val="00075EB4"/>
    <w:rsid w:val="0007665D"/>
    <w:rsid w:val="00076A6B"/>
    <w:rsid w:val="0007723F"/>
    <w:rsid w:val="00077662"/>
    <w:rsid w:val="0007773A"/>
    <w:rsid w:val="000778E1"/>
    <w:rsid w:val="00077C0C"/>
    <w:rsid w:val="00080650"/>
    <w:rsid w:val="00080669"/>
    <w:rsid w:val="00081A7B"/>
    <w:rsid w:val="0008211E"/>
    <w:rsid w:val="000822D3"/>
    <w:rsid w:val="00082FC0"/>
    <w:rsid w:val="00083245"/>
    <w:rsid w:val="0008475C"/>
    <w:rsid w:val="00085787"/>
    <w:rsid w:val="00085D5F"/>
    <w:rsid w:val="00086390"/>
    <w:rsid w:val="00086BE7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AD"/>
    <w:rsid w:val="000A1901"/>
    <w:rsid w:val="000A3031"/>
    <w:rsid w:val="000A4AAC"/>
    <w:rsid w:val="000A4FCE"/>
    <w:rsid w:val="000A6660"/>
    <w:rsid w:val="000A6CB7"/>
    <w:rsid w:val="000A7B8E"/>
    <w:rsid w:val="000B0289"/>
    <w:rsid w:val="000B08A4"/>
    <w:rsid w:val="000B119D"/>
    <w:rsid w:val="000B16DB"/>
    <w:rsid w:val="000B2A27"/>
    <w:rsid w:val="000B3867"/>
    <w:rsid w:val="000B4914"/>
    <w:rsid w:val="000B4AA4"/>
    <w:rsid w:val="000B57DA"/>
    <w:rsid w:val="000B7354"/>
    <w:rsid w:val="000B74BE"/>
    <w:rsid w:val="000B7B86"/>
    <w:rsid w:val="000C00CD"/>
    <w:rsid w:val="000C0659"/>
    <w:rsid w:val="000C086D"/>
    <w:rsid w:val="000C284A"/>
    <w:rsid w:val="000C54DE"/>
    <w:rsid w:val="000C5566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2365"/>
    <w:rsid w:val="000E3114"/>
    <w:rsid w:val="000E32FA"/>
    <w:rsid w:val="000E52AF"/>
    <w:rsid w:val="000E7285"/>
    <w:rsid w:val="000E7BEA"/>
    <w:rsid w:val="000F16A1"/>
    <w:rsid w:val="000F2194"/>
    <w:rsid w:val="000F3F4E"/>
    <w:rsid w:val="000F48B3"/>
    <w:rsid w:val="000F4C65"/>
    <w:rsid w:val="000F4CD5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1FCE"/>
    <w:rsid w:val="001029B6"/>
    <w:rsid w:val="001044D7"/>
    <w:rsid w:val="00104E0D"/>
    <w:rsid w:val="0010709A"/>
    <w:rsid w:val="001074FC"/>
    <w:rsid w:val="0011079A"/>
    <w:rsid w:val="00110D40"/>
    <w:rsid w:val="00111987"/>
    <w:rsid w:val="001119CB"/>
    <w:rsid w:val="00112389"/>
    <w:rsid w:val="00112683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C05"/>
    <w:rsid w:val="0012418E"/>
    <w:rsid w:val="00124819"/>
    <w:rsid w:val="001250A4"/>
    <w:rsid w:val="00126015"/>
    <w:rsid w:val="0012666C"/>
    <w:rsid w:val="0012718A"/>
    <w:rsid w:val="00127B72"/>
    <w:rsid w:val="00132B1A"/>
    <w:rsid w:val="00133866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34D5"/>
    <w:rsid w:val="001545A7"/>
    <w:rsid w:val="00155EA9"/>
    <w:rsid w:val="001560F7"/>
    <w:rsid w:val="00156318"/>
    <w:rsid w:val="001569E3"/>
    <w:rsid w:val="001571A2"/>
    <w:rsid w:val="001571B5"/>
    <w:rsid w:val="001573A0"/>
    <w:rsid w:val="00161A9B"/>
    <w:rsid w:val="00161F2C"/>
    <w:rsid w:val="00162300"/>
    <w:rsid w:val="00162D27"/>
    <w:rsid w:val="00163033"/>
    <w:rsid w:val="00164659"/>
    <w:rsid w:val="00165797"/>
    <w:rsid w:val="00166E3D"/>
    <w:rsid w:val="001675ED"/>
    <w:rsid w:val="00167913"/>
    <w:rsid w:val="00167C11"/>
    <w:rsid w:val="0017013E"/>
    <w:rsid w:val="001702AC"/>
    <w:rsid w:val="00172328"/>
    <w:rsid w:val="00174E07"/>
    <w:rsid w:val="001750BA"/>
    <w:rsid w:val="00175BB1"/>
    <w:rsid w:val="00177CBA"/>
    <w:rsid w:val="00181414"/>
    <w:rsid w:val="00181F65"/>
    <w:rsid w:val="00182171"/>
    <w:rsid w:val="00182CEA"/>
    <w:rsid w:val="00183580"/>
    <w:rsid w:val="0018473A"/>
    <w:rsid w:val="001855FD"/>
    <w:rsid w:val="00186628"/>
    <w:rsid w:val="00187B86"/>
    <w:rsid w:val="00187CE1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CCB"/>
    <w:rsid w:val="001B3E28"/>
    <w:rsid w:val="001B445F"/>
    <w:rsid w:val="001B5496"/>
    <w:rsid w:val="001B5F64"/>
    <w:rsid w:val="001B7D0D"/>
    <w:rsid w:val="001C0DA7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24C7"/>
    <w:rsid w:val="001D2851"/>
    <w:rsid w:val="001D30D3"/>
    <w:rsid w:val="001D3C88"/>
    <w:rsid w:val="001D47FC"/>
    <w:rsid w:val="001D4A02"/>
    <w:rsid w:val="001D5362"/>
    <w:rsid w:val="001D5A35"/>
    <w:rsid w:val="001D6248"/>
    <w:rsid w:val="001D6A22"/>
    <w:rsid w:val="001E0074"/>
    <w:rsid w:val="001E0823"/>
    <w:rsid w:val="001E0B00"/>
    <w:rsid w:val="001E14E7"/>
    <w:rsid w:val="001E2665"/>
    <w:rsid w:val="001E44DB"/>
    <w:rsid w:val="001E4BCA"/>
    <w:rsid w:val="001E4F21"/>
    <w:rsid w:val="001E636E"/>
    <w:rsid w:val="001E6F98"/>
    <w:rsid w:val="001E72A5"/>
    <w:rsid w:val="001E735D"/>
    <w:rsid w:val="001F0509"/>
    <w:rsid w:val="001F1704"/>
    <w:rsid w:val="001F195F"/>
    <w:rsid w:val="001F5149"/>
    <w:rsid w:val="001F5C30"/>
    <w:rsid w:val="001F615C"/>
    <w:rsid w:val="001F61A0"/>
    <w:rsid w:val="001F7626"/>
    <w:rsid w:val="001F7700"/>
    <w:rsid w:val="001F7BBB"/>
    <w:rsid w:val="00200BD9"/>
    <w:rsid w:val="00201822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2F48"/>
    <w:rsid w:val="002134B3"/>
    <w:rsid w:val="00213F6A"/>
    <w:rsid w:val="00214A87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5311"/>
    <w:rsid w:val="00245415"/>
    <w:rsid w:val="002458C5"/>
    <w:rsid w:val="00245D56"/>
    <w:rsid w:val="00247019"/>
    <w:rsid w:val="00247AA6"/>
    <w:rsid w:val="00250906"/>
    <w:rsid w:val="00250DC3"/>
    <w:rsid w:val="0025148E"/>
    <w:rsid w:val="00251EE4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05"/>
    <w:rsid w:val="00263362"/>
    <w:rsid w:val="0026361E"/>
    <w:rsid w:val="0026377A"/>
    <w:rsid w:val="0026441B"/>
    <w:rsid w:val="00264502"/>
    <w:rsid w:val="002649A7"/>
    <w:rsid w:val="00264C7D"/>
    <w:rsid w:val="002658B9"/>
    <w:rsid w:val="00267643"/>
    <w:rsid w:val="00267D6F"/>
    <w:rsid w:val="0027025F"/>
    <w:rsid w:val="00270DC8"/>
    <w:rsid w:val="00271F23"/>
    <w:rsid w:val="002720B0"/>
    <w:rsid w:val="00272DAD"/>
    <w:rsid w:val="002733EE"/>
    <w:rsid w:val="002733F9"/>
    <w:rsid w:val="002738F7"/>
    <w:rsid w:val="00274917"/>
    <w:rsid w:val="002755F6"/>
    <w:rsid w:val="00276056"/>
    <w:rsid w:val="0027667A"/>
    <w:rsid w:val="00276D33"/>
    <w:rsid w:val="0028012F"/>
    <w:rsid w:val="00280A40"/>
    <w:rsid w:val="0028156C"/>
    <w:rsid w:val="0028203F"/>
    <w:rsid w:val="00282B3A"/>
    <w:rsid w:val="00283099"/>
    <w:rsid w:val="00283277"/>
    <w:rsid w:val="002835C8"/>
    <w:rsid w:val="0028404D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0414"/>
    <w:rsid w:val="002923FD"/>
    <w:rsid w:val="00292C1C"/>
    <w:rsid w:val="00294CD3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EBE"/>
    <w:rsid w:val="002A7FFC"/>
    <w:rsid w:val="002B0859"/>
    <w:rsid w:val="002B0F9F"/>
    <w:rsid w:val="002B1B52"/>
    <w:rsid w:val="002B3796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E0BC2"/>
    <w:rsid w:val="002E1BC4"/>
    <w:rsid w:val="002E246B"/>
    <w:rsid w:val="002E2712"/>
    <w:rsid w:val="002E2D9C"/>
    <w:rsid w:val="002E4226"/>
    <w:rsid w:val="002E4492"/>
    <w:rsid w:val="002E4F5A"/>
    <w:rsid w:val="002E57D0"/>
    <w:rsid w:val="002E5BE9"/>
    <w:rsid w:val="002E5FF0"/>
    <w:rsid w:val="002E6A22"/>
    <w:rsid w:val="002E6DF2"/>
    <w:rsid w:val="002E7194"/>
    <w:rsid w:val="002E7C20"/>
    <w:rsid w:val="002F0ADA"/>
    <w:rsid w:val="002F0E65"/>
    <w:rsid w:val="002F101E"/>
    <w:rsid w:val="002F1B0F"/>
    <w:rsid w:val="002F1BDB"/>
    <w:rsid w:val="002F1E6D"/>
    <w:rsid w:val="002F2993"/>
    <w:rsid w:val="002F394C"/>
    <w:rsid w:val="002F3BEA"/>
    <w:rsid w:val="002F4604"/>
    <w:rsid w:val="002F47F1"/>
    <w:rsid w:val="002F7049"/>
    <w:rsid w:val="003006FB"/>
    <w:rsid w:val="00300B10"/>
    <w:rsid w:val="00300F1E"/>
    <w:rsid w:val="00301145"/>
    <w:rsid w:val="0030154C"/>
    <w:rsid w:val="0030247D"/>
    <w:rsid w:val="003037C1"/>
    <w:rsid w:val="00303CD2"/>
    <w:rsid w:val="003042A7"/>
    <w:rsid w:val="00304616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567D"/>
    <w:rsid w:val="00315885"/>
    <w:rsid w:val="00315A18"/>
    <w:rsid w:val="003169A3"/>
    <w:rsid w:val="00316CF1"/>
    <w:rsid w:val="0032036A"/>
    <w:rsid w:val="00320733"/>
    <w:rsid w:val="00322938"/>
    <w:rsid w:val="0032330D"/>
    <w:rsid w:val="00323E1B"/>
    <w:rsid w:val="00325AA5"/>
    <w:rsid w:val="00325B9D"/>
    <w:rsid w:val="003262CC"/>
    <w:rsid w:val="003268DE"/>
    <w:rsid w:val="00327851"/>
    <w:rsid w:val="003303CB"/>
    <w:rsid w:val="003305A6"/>
    <w:rsid w:val="00331312"/>
    <w:rsid w:val="00331D05"/>
    <w:rsid w:val="00331ED7"/>
    <w:rsid w:val="003352F3"/>
    <w:rsid w:val="00335AEA"/>
    <w:rsid w:val="00336172"/>
    <w:rsid w:val="00336813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10FC"/>
    <w:rsid w:val="00352BA1"/>
    <w:rsid w:val="00353A1B"/>
    <w:rsid w:val="00353B65"/>
    <w:rsid w:val="00357B3B"/>
    <w:rsid w:val="0036000C"/>
    <w:rsid w:val="00360042"/>
    <w:rsid w:val="00360520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26C2"/>
    <w:rsid w:val="00384092"/>
    <w:rsid w:val="003846C0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610C"/>
    <w:rsid w:val="00397913"/>
    <w:rsid w:val="003A0065"/>
    <w:rsid w:val="003A04A4"/>
    <w:rsid w:val="003A096E"/>
    <w:rsid w:val="003A100E"/>
    <w:rsid w:val="003A1E17"/>
    <w:rsid w:val="003A2F46"/>
    <w:rsid w:val="003A2F60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6CA"/>
    <w:rsid w:val="003B59CF"/>
    <w:rsid w:val="003B5C18"/>
    <w:rsid w:val="003B6A80"/>
    <w:rsid w:val="003C03EE"/>
    <w:rsid w:val="003C0682"/>
    <w:rsid w:val="003C0C7C"/>
    <w:rsid w:val="003C13C4"/>
    <w:rsid w:val="003C1BF7"/>
    <w:rsid w:val="003C20DE"/>
    <w:rsid w:val="003C3D7E"/>
    <w:rsid w:val="003C571B"/>
    <w:rsid w:val="003C6082"/>
    <w:rsid w:val="003C7A7E"/>
    <w:rsid w:val="003D01C9"/>
    <w:rsid w:val="003D0991"/>
    <w:rsid w:val="003D0AE2"/>
    <w:rsid w:val="003D1CAD"/>
    <w:rsid w:val="003D2D4A"/>
    <w:rsid w:val="003D3117"/>
    <w:rsid w:val="003D3885"/>
    <w:rsid w:val="003D420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636B"/>
    <w:rsid w:val="003E72F2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7B86"/>
    <w:rsid w:val="003F7D1A"/>
    <w:rsid w:val="00400966"/>
    <w:rsid w:val="00400B7C"/>
    <w:rsid w:val="004027EE"/>
    <w:rsid w:val="00403589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20221"/>
    <w:rsid w:val="00420B86"/>
    <w:rsid w:val="00421645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752C"/>
    <w:rsid w:val="00427713"/>
    <w:rsid w:val="00427F2F"/>
    <w:rsid w:val="00431B30"/>
    <w:rsid w:val="00431E86"/>
    <w:rsid w:val="004327AC"/>
    <w:rsid w:val="0043324D"/>
    <w:rsid w:val="00433856"/>
    <w:rsid w:val="00433C89"/>
    <w:rsid w:val="00434492"/>
    <w:rsid w:val="00435205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461"/>
    <w:rsid w:val="0047520D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5399"/>
    <w:rsid w:val="00487B10"/>
    <w:rsid w:val="00490078"/>
    <w:rsid w:val="00491AC8"/>
    <w:rsid w:val="00492E91"/>
    <w:rsid w:val="00492FEA"/>
    <w:rsid w:val="004944E6"/>
    <w:rsid w:val="00494B75"/>
    <w:rsid w:val="00495508"/>
    <w:rsid w:val="00496268"/>
    <w:rsid w:val="00496DF6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C0337"/>
    <w:rsid w:val="004C3968"/>
    <w:rsid w:val="004C4C7B"/>
    <w:rsid w:val="004C4CEA"/>
    <w:rsid w:val="004C4EE1"/>
    <w:rsid w:val="004C7502"/>
    <w:rsid w:val="004D0F61"/>
    <w:rsid w:val="004D1225"/>
    <w:rsid w:val="004D2A1B"/>
    <w:rsid w:val="004D2ED9"/>
    <w:rsid w:val="004D30B1"/>
    <w:rsid w:val="004D406C"/>
    <w:rsid w:val="004D40AE"/>
    <w:rsid w:val="004D41F4"/>
    <w:rsid w:val="004D4227"/>
    <w:rsid w:val="004D482D"/>
    <w:rsid w:val="004D5215"/>
    <w:rsid w:val="004D5AC2"/>
    <w:rsid w:val="004D5E27"/>
    <w:rsid w:val="004D66F7"/>
    <w:rsid w:val="004D6C12"/>
    <w:rsid w:val="004D6F4C"/>
    <w:rsid w:val="004D7335"/>
    <w:rsid w:val="004D7976"/>
    <w:rsid w:val="004E0A83"/>
    <w:rsid w:val="004E0AB5"/>
    <w:rsid w:val="004E0F63"/>
    <w:rsid w:val="004E11B6"/>
    <w:rsid w:val="004E1B4C"/>
    <w:rsid w:val="004E1FFC"/>
    <w:rsid w:val="004E32ED"/>
    <w:rsid w:val="004E3AA3"/>
    <w:rsid w:val="004E3D80"/>
    <w:rsid w:val="004E4148"/>
    <w:rsid w:val="004E461C"/>
    <w:rsid w:val="004E4949"/>
    <w:rsid w:val="004E5004"/>
    <w:rsid w:val="004E6815"/>
    <w:rsid w:val="004E6FE3"/>
    <w:rsid w:val="004E7295"/>
    <w:rsid w:val="004E7B63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6950"/>
    <w:rsid w:val="00506F8A"/>
    <w:rsid w:val="00507055"/>
    <w:rsid w:val="00507099"/>
    <w:rsid w:val="00507EF5"/>
    <w:rsid w:val="00507FA1"/>
    <w:rsid w:val="005105A3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3DD1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419A1"/>
    <w:rsid w:val="00541E99"/>
    <w:rsid w:val="005420F4"/>
    <w:rsid w:val="005434AF"/>
    <w:rsid w:val="00543D1C"/>
    <w:rsid w:val="00543D5D"/>
    <w:rsid w:val="0054618A"/>
    <w:rsid w:val="00546867"/>
    <w:rsid w:val="00547B26"/>
    <w:rsid w:val="00547FF8"/>
    <w:rsid w:val="0055076A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6A9"/>
    <w:rsid w:val="00556882"/>
    <w:rsid w:val="00556957"/>
    <w:rsid w:val="00557066"/>
    <w:rsid w:val="005574AE"/>
    <w:rsid w:val="0055779E"/>
    <w:rsid w:val="00557BD0"/>
    <w:rsid w:val="005607D2"/>
    <w:rsid w:val="00561855"/>
    <w:rsid w:val="005625D8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DCE"/>
    <w:rsid w:val="00583A03"/>
    <w:rsid w:val="00583F3F"/>
    <w:rsid w:val="0058406C"/>
    <w:rsid w:val="00584338"/>
    <w:rsid w:val="00584C9D"/>
    <w:rsid w:val="00585DEB"/>
    <w:rsid w:val="0058667D"/>
    <w:rsid w:val="005870C6"/>
    <w:rsid w:val="00587A08"/>
    <w:rsid w:val="00587C12"/>
    <w:rsid w:val="00590BAE"/>
    <w:rsid w:val="005910BA"/>
    <w:rsid w:val="005914B6"/>
    <w:rsid w:val="00593163"/>
    <w:rsid w:val="00593587"/>
    <w:rsid w:val="00593913"/>
    <w:rsid w:val="00594869"/>
    <w:rsid w:val="0059552C"/>
    <w:rsid w:val="00595FAC"/>
    <w:rsid w:val="00596CC8"/>
    <w:rsid w:val="00597A75"/>
    <w:rsid w:val="00597B8F"/>
    <w:rsid w:val="005A0F7B"/>
    <w:rsid w:val="005A22BA"/>
    <w:rsid w:val="005A357D"/>
    <w:rsid w:val="005A4DEC"/>
    <w:rsid w:val="005A52D4"/>
    <w:rsid w:val="005A5C52"/>
    <w:rsid w:val="005A743C"/>
    <w:rsid w:val="005A79DB"/>
    <w:rsid w:val="005A7CE7"/>
    <w:rsid w:val="005B074F"/>
    <w:rsid w:val="005B1ED7"/>
    <w:rsid w:val="005B1F3D"/>
    <w:rsid w:val="005B27DA"/>
    <w:rsid w:val="005B2CDF"/>
    <w:rsid w:val="005B394F"/>
    <w:rsid w:val="005B44DF"/>
    <w:rsid w:val="005B5134"/>
    <w:rsid w:val="005B51A7"/>
    <w:rsid w:val="005B6E71"/>
    <w:rsid w:val="005B7967"/>
    <w:rsid w:val="005B7DBC"/>
    <w:rsid w:val="005C0160"/>
    <w:rsid w:val="005C0768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4B53"/>
    <w:rsid w:val="005C5777"/>
    <w:rsid w:val="005C5835"/>
    <w:rsid w:val="005C6C65"/>
    <w:rsid w:val="005C6FD0"/>
    <w:rsid w:val="005C7142"/>
    <w:rsid w:val="005C756E"/>
    <w:rsid w:val="005C7A4B"/>
    <w:rsid w:val="005D006E"/>
    <w:rsid w:val="005D01D1"/>
    <w:rsid w:val="005D2CCF"/>
    <w:rsid w:val="005D2D0D"/>
    <w:rsid w:val="005D3A5E"/>
    <w:rsid w:val="005D4392"/>
    <w:rsid w:val="005D467A"/>
    <w:rsid w:val="005D61FD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3F0"/>
    <w:rsid w:val="005E793D"/>
    <w:rsid w:val="005E7AE9"/>
    <w:rsid w:val="005F1503"/>
    <w:rsid w:val="005F2D03"/>
    <w:rsid w:val="005F385D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96F"/>
    <w:rsid w:val="00604BD6"/>
    <w:rsid w:val="00604D52"/>
    <w:rsid w:val="00604E5D"/>
    <w:rsid w:val="00605686"/>
    <w:rsid w:val="006058D3"/>
    <w:rsid w:val="00606B15"/>
    <w:rsid w:val="00606D4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4F7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BFC"/>
    <w:rsid w:val="006257D4"/>
    <w:rsid w:val="00627E36"/>
    <w:rsid w:val="006304A8"/>
    <w:rsid w:val="00631696"/>
    <w:rsid w:val="00631AF5"/>
    <w:rsid w:val="00631B87"/>
    <w:rsid w:val="00631D0D"/>
    <w:rsid w:val="0063239F"/>
    <w:rsid w:val="006325AE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988"/>
    <w:rsid w:val="0063799C"/>
    <w:rsid w:val="0064058B"/>
    <w:rsid w:val="00641730"/>
    <w:rsid w:val="00641FA0"/>
    <w:rsid w:val="00643579"/>
    <w:rsid w:val="006439AA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432A"/>
    <w:rsid w:val="00655115"/>
    <w:rsid w:val="0065621F"/>
    <w:rsid w:val="0065647A"/>
    <w:rsid w:val="006578D0"/>
    <w:rsid w:val="00660085"/>
    <w:rsid w:val="00660329"/>
    <w:rsid w:val="00660A8F"/>
    <w:rsid w:val="00661350"/>
    <w:rsid w:val="00662132"/>
    <w:rsid w:val="0066308E"/>
    <w:rsid w:val="00663996"/>
    <w:rsid w:val="00663CF0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047"/>
    <w:rsid w:val="00675572"/>
    <w:rsid w:val="00675868"/>
    <w:rsid w:val="00676263"/>
    <w:rsid w:val="006776D1"/>
    <w:rsid w:val="006777B7"/>
    <w:rsid w:val="00677B94"/>
    <w:rsid w:val="00680027"/>
    <w:rsid w:val="00680CC2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29C"/>
    <w:rsid w:val="006979AE"/>
    <w:rsid w:val="006A11C2"/>
    <w:rsid w:val="006A307A"/>
    <w:rsid w:val="006A3BC5"/>
    <w:rsid w:val="006A3E6A"/>
    <w:rsid w:val="006A42D5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E57"/>
    <w:rsid w:val="006C01C5"/>
    <w:rsid w:val="006C0760"/>
    <w:rsid w:val="006C10EB"/>
    <w:rsid w:val="006C293E"/>
    <w:rsid w:val="006C2D2C"/>
    <w:rsid w:val="006C39E8"/>
    <w:rsid w:val="006C3D91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21AE"/>
    <w:rsid w:val="006D23F0"/>
    <w:rsid w:val="006D26F9"/>
    <w:rsid w:val="006D2A8D"/>
    <w:rsid w:val="006D3D10"/>
    <w:rsid w:val="006D3F7B"/>
    <w:rsid w:val="006D419B"/>
    <w:rsid w:val="006D423A"/>
    <w:rsid w:val="006D51BE"/>
    <w:rsid w:val="006D5E19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0BD6"/>
    <w:rsid w:val="006F1281"/>
    <w:rsid w:val="006F1826"/>
    <w:rsid w:val="006F241F"/>
    <w:rsid w:val="006F2F39"/>
    <w:rsid w:val="006F39E7"/>
    <w:rsid w:val="006F4065"/>
    <w:rsid w:val="006F4E4C"/>
    <w:rsid w:val="006F5D96"/>
    <w:rsid w:val="006F716A"/>
    <w:rsid w:val="006F7FCC"/>
    <w:rsid w:val="0070048B"/>
    <w:rsid w:val="00700D69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AF0"/>
    <w:rsid w:val="00712445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1775E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DB6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40F25"/>
    <w:rsid w:val="00741FAC"/>
    <w:rsid w:val="00742072"/>
    <w:rsid w:val="00742161"/>
    <w:rsid w:val="007424DC"/>
    <w:rsid w:val="0074271B"/>
    <w:rsid w:val="00743C1C"/>
    <w:rsid w:val="0074430B"/>
    <w:rsid w:val="0074443F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0E66"/>
    <w:rsid w:val="007511FE"/>
    <w:rsid w:val="00751278"/>
    <w:rsid w:val="007513F9"/>
    <w:rsid w:val="0075152C"/>
    <w:rsid w:val="00751911"/>
    <w:rsid w:val="0075236E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6288"/>
    <w:rsid w:val="00776D93"/>
    <w:rsid w:val="007801B7"/>
    <w:rsid w:val="00781562"/>
    <w:rsid w:val="00781A0F"/>
    <w:rsid w:val="00782557"/>
    <w:rsid w:val="007831F4"/>
    <w:rsid w:val="00783C8F"/>
    <w:rsid w:val="00784087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87CE1"/>
    <w:rsid w:val="0079126D"/>
    <w:rsid w:val="00791E16"/>
    <w:rsid w:val="007920AE"/>
    <w:rsid w:val="00792844"/>
    <w:rsid w:val="007935C7"/>
    <w:rsid w:val="00793722"/>
    <w:rsid w:val="007941C2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F8D"/>
    <w:rsid w:val="007A2168"/>
    <w:rsid w:val="007A23A7"/>
    <w:rsid w:val="007A3875"/>
    <w:rsid w:val="007A4991"/>
    <w:rsid w:val="007A6884"/>
    <w:rsid w:val="007A68E1"/>
    <w:rsid w:val="007A748A"/>
    <w:rsid w:val="007A772E"/>
    <w:rsid w:val="007B0243"/>
    <w:rsid w:val="007B0623"/>
    <w:rsid w:val="007B32E2"/>
    <w:rsid w:val="007B3DA7"/>
    <w:rsid w:val="007B4244"/>
    <w:rsid w:val="007B4606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3E34"/>
    <w:rsid w:val="007C414F"/>
    <w:rsid w:val="007C4614"/>
    <w:rsid w:val="007C7924"/>
    <w:rsid w:val="007D0983"/>
    <w:rsid w:val="007D1380"/>
    <w:rsid w:val="007D19C9"/>
    <w:rsid w:val="007D1B2F"/>
    <w:rsid w:val="007D370E"/>
    <w:rsid w:val="007D3E69"/>
    <w:rsid w:val="007D44EB"/>
    <w:rsid w:val="007D477A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6853"/>
    <w:rsid w:val="007F0647"/>
    <w:rsid w:val="007F2047"/>
    <w:rsid w:val="007F257F"/>
    <w:rsid w:val="007F326D"/>
    <w:rsid w:val="007F34B9"/>
    <w:rsid w:val="007F3721"/>
    <w:rsid w:val="007F5275"/>
    <w:rsid w:val="007F5A10"/>
    <w:rsid w:val="007F60DC"/>
    <w:rsid w:val="007F624C"/>
    <w:rsid w:val="007F6E32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56"/>
    <w:rsid w:val="008130A6"/>
    <w:rsid w:val="00813A1A"/>
    <w:rsid w:val="008142D5"/>
    <w:rsid w:val="00816585"/>
    <w:rsid w:val="00817A38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DB2"/>
    <w:rsid w:val="00824639"/>
    <w:rsid w:val="008255AF"/>
    <w:rsid w:val="00825A18"/>
    <w:rsid w:val="00826E0D"/>
    <w:rsid w:val="00826E66"/>
    <w:rsid w:val="0083003F"/>
    <w:rsid w:val="0083029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3693"/>
    <w:rsid w:val="00853986"/>
    <w:rsid w:val="00855264"/>
    <w:rsid w:val="008561A5"/>
    <w:rsid w:val="00856604"/>
    <w:rsid w:val="00856A4B"/>
    <w:rsid w:val="0085750D"/>
    <w:rsid w:val="0085793A"/>
    <w:rsid w:val="00860134"/>
    <w:rsid w:val="008609C5"/>
    <w:rsid w:val="00861CF2"/>
    <w:rsid w:val="008620F8"/>
    <w:rsid w:val="008622DF"/>
    <w:rsid w:val="008624FD"/>
    <w:rsid w:val="00864049"/>
    <w:rsid w:val="00864112"/>
    <w:rsid w:val="00864195"/>
    <w:rsid w:val="00864402"/>
    <w:rsid w:val="008647FA"/>
    <w:rsid w:val="00865033"/>
    <w:rsid w:val="00870A21"/>
    <w:rsid w:val="00871EAF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C89"/>
    <w:rsid w:val="00880E5B"/>
    <w:rsid w:val="00880F98"/>
    <w:rsid w:val="00881208"/>
    <w:rsid w:val="00881DE1"/>
    <w:rsid w:val="00882925"/>
    <w:rsid w:val="00883311"/>
    <w:rsid w:val="00883856"/>
    <w:rsid w:val="00884E35"/>
    <w:rsid w:val="00886B0E"/>
    <w:rsid w:val="00886B2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BA3"/>
    <w:rsid w:val="008A1C6C"/>
    <w:rsid w:val="008A574E"/>
    <w:rsid w:val="008A5BE5"/>
    <w:rsid w:val="008A6C09"/>
    <w:rsid w:val="008A728A"/>
    <w:rsid w:val="008A7ACF"/>
    <w:rsid w:val="008B0016"/>
    <w:rsid w:val="008B0DB0"/>
    <w:rsid w:val="008B16E4"/>
    <w:rsid w:val="008B2728"/>
    <w:rsid w:val="008B35CC"/>
    <w:rsid w:val="008B3A5D"/>
    <w:rsid w:val="008B4505"/>
    <w:rsid w:val="008B4778"/>
    <w:rsid w:val="008B4C13"/>
    <w:rsid w:val="008B4FF6"/>
    <w:rsid w:val="008B503E"/>
    <w:rsid w:val="008B55B3"/>
    <w:rsid w:val="008B58D0"/>
    <w:rsid w:val="008B77FF"/>
    <w:rsid w:val="008C01ED"/>
    <w:rsid w:val="008C0244"/>
    <w:rsid w:val="008C100B"/>
    <w:rsid w:val="008C150E"/>
    <w:rsid w:val="008C18F4"/>
    <w:rsid w:val="008C1BD5"/>
    <w:rsid w:val="008C3FDE"/>
    <w:rsid w:val="008C4D9C"/>
    <w:rsid w:val="008C53CC"/>
    <w:rsid w:val="008C620B"/>
    <w:rsid w:val="008C70B0"/>
    <w:rsid w:val="008C7780"/>
    <w:rsid w:val="008D1BF0"/>
    <w:rsid w:val="008D2278"/>
    <w:rsid w:val="008D40CB"/>
    <w:rsid w:val="008D44B5"/>
    <w:rsid w:val="008D662A"/>
    <w:rsid w:val="008D6ED5"/>
    <w:rsid w:val="008D722A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1D08"/>
    <w:rsid w:val="008F40EB"/>
    <w:rsid w:val="008F48B4"/>
    <w:rsid w:val="008F4B14"/>
    <w:rsid w:val="008F4BA6"/>
    <w:rsid w:val="008F764C"/>
    <w:rsid w:val="008F7D1E"/>
    <w:rsid w:val="00900A10"/>
    <w:rsid w:val="00902542"/>
    <w:rsid w:val="00902F15"/>
    <w:rsid w:val="00904B99"/>
    <w:rsid w:val="009050DB"/>
    <w:rsid w:val="00905111"/>
    <w:rsid w:val="00906254"/>
    <w:rsid w:val="0091035C"/>
    <w:rsid w:val="00910886"/>
    <w:rsid w:val="00910982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302"/>
    <w:rsid w:val="009235BA"/>
    <w:rsid w:val="00923902"/>
    <w:rsid w:val="00923EBE"/>
    <w:rsid w:val="009248B3"/>
    <w:rsid w:val="00925B46"/>
    <w:rsid w:val="00925CA0"/>
    <w:rsid w:val="00925E85"/>
    <w:rsid w:val="0092696D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3B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CE1"/>
    <w:rsid w:val="0098592F"/>
    <w:rsid w:val="00985ADA"/>
    <w:rsid w:val="00985D00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3C2"/>
    <w:rsid w:val="00996D2C"/>
    <w:rsid w:val="00996DDB"/>
    <w:rsid w:val="00997A13"/>
    <w:rsid w:val="00997BB6"/>
    <w:rsid w:val="009A0947"/>
    <w:rsid w:val="009A1B3A"/>
    <w:rsid w:val="009A218E"/>
    <w:rsid w:val="009A4741"/>
    <w:rsid w:val="009A5C28"/>
    <w:rsid w:val="009A71C6"/>
    <w:rsid w:val="009A752F"/>
    <w:rsid w:val="009B0381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564"/>
    <w:rsid w:val="009B7B15"/>
    <w:rsid w:val="009C044E"/>
    <w:rsid w:val="009C09D9"/>
    <w:rsid w:val="009C1C22"/>
    <w:rsid w:val="009C3671"/>
    <w:rsid w:val="009C3CF7"/>
    <w:rsid w:val="009C3EA5"/>
    <w:rsid w:val="009C41E0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9C7"/>
    <w:rsid w:val="009D5603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0B6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0B55"/>
    <w:rsid w:val="00A01569"/>
    <w:rsid w:val="00A0178E"/>
    <w:rsid w:val="00A02271"/>
    <w:rsid w:val="00A02B99"/>
    <w:rsid w:val="00A02D27"/>
    <w:rsid w:val="00A05A0C"/>
    <w:rsid w:val="00A05DAE"/>
    <w:rsid w:val="00A06DEB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E6E"/>
    <w:rsid w:val="00A20D25"/>
    <w:rsid w:val="00A2161A"/>
    <w:rsid w:val="00A22649"/>
    <w:rsid w:val="00A23A9D"/>
    <w:rsid w:val="00A243B9"/>
    <w:rsid w:val="00A243C7"/>
    <w:rsid w:val="00A25CA1"/>
    <w:rsid w:val="00A27020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2D9"/>
    <w:rsid w:val="00A41EB4"/>
    <w:rsid w:val="00A42475"/>
    <w:rsid w:val="00A42F48"/>
    <w:rsid w:val="00A438C7"/>
    <w:rsid w:val="00A44CF1"/>
    <w:rsid w:val="00A46065"/>
    <w:rsid w:val="00A47328"/>
    <w:rsid w:val="00A47BF9"/>
    <w:rsid w:val="00A50561"/>
    <w:rsid w:val="00A50574"/>
    <w:rsid w:val="00A50ADF"/>
    <w:rsid w:val="00A50FA9"/>
    <w:rsid w:val="00A52ABB"/>
    <w:rsid w:val="00A52DA5"/>
    <w:rsid w:val="00A538E5"/>
    <w:rsid w:val="00A53906"/>
    <w:rsid w:val="00A53D25"/>
    <w:rsid w:val="00A541C5"/>
    <w:rsid w:val="00A5505A"/>
    <w:rsid w:val="00A55A8B"/>
    <w:rsid w:val="00A5611C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21E2"/>
    <w:rsid w:val="00A72725"/>
    <w:rsid w:val="00A72D29"/>
    <w:rsid w:val="00A7348C"/>
    <w:rsid w:val="00A7350C"/>
    <w:rsid w:val="00A739D0"/>
    <w:rsid w:val="00A75304"/>
    <w:rsid w:val="00A759F9"/>
    <w:rsid w:val="00A761D7"/>
    <w:rsid w:val="00A76BA3"/>
    <w:rsid w:val="00A77262"/>
    <w:rsid w:val="00A773BC"/>
    <w:rsid w:val="00A773C9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ED1"/>
    <w:rsid w:val="00AA1717"/>
    <w:rsid w:val="00AA176B"/>
    <w:rsid w:val="00AA3671"/>
    <w:rsid w:val="00AA37DF"/>
    <w:rsid w:val="00AA4009"/>
    <w:rsid w:val="00AA42C4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DF"/>
    <w:rsid w:val="00AC7C1B"/>
    <w:rsid w:val="00AD0452"/>
    <w:rsid w:val="00AD089E"/>
    <w:rsid w:val="00AD14E6"/>
    <w:rsid w:val="00AD16E9"/>
    <w:rsid w:val="00AD171D"/>
    <w:rsid w:val="00AD1854"/>
    <w:rsid w:val="00AD28FF"/>
    <w:rsid w:val="00AD3317"/>
    <w:rsid w:val="00AD3D3B"/>
    <w:rsid w:val="00AD4E10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269C"/>
    <w:rsid w:val="00AF2890"/>
    <w:rsid w:val="00AF28CD"/>
    <w:rsid w:val="00AF3019"/>
    <w:rsid w:val="00AF3982"/>
    <w:rsid w:val="00AF3CE9"/>
    <w:rsid w:val="00AF4708"/>
    <w:rsid w:val="00AF4AC7"/>
    <w:rsid w:val="00AF65AA"/>
    <w:rsid w:val="00AF6818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398"/>
    <w:rsid w:val="00B0361C"/>
    <w:rsid w:val="00B05FCD"/>
    <w:rsid w:val="00B060B8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53F8"/>
    <w:rsid w:val="00B15EBC"/>
    <w:rsid w:val="00B16F29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91"/>
    <w:rsid w:val="00B33DF8"/>
    <w:rsid w:val="00B34C2D"/>
    <w:rsid w:val="00B34D86"/>
    <w:rsid w:val="00B357DF"/>
    <w:rsid w:val="00B364AC"/>
    <w:rsid w:val="00B372FF"/>
    <w:rsid w:val="00B3755E"/>
    <w:rsid w:val="00B40272"/>
    <w:rsid w:val="00B405C3"/>
    <w:rsid w:val="00B41296"/>
    <w:rsid w:val="00B41CC5"/>
    <w:rsid w:val="00B431C0"/>
    <w:rsid w:val="00B43E24"/>
    <w:rsid w:val="00B44F71"/>
    <w:rsid w:val="00B45793"/>
    <w:rsid w:val="00B459F9"/>
    <w:rsid w:val="00B45E3B"/>
    <w:rsid w:val="00B45FCB"/>
    <w:rsid w:val="00B46302"/>
    <w:rsid w:val="00B46D50"/>
    <w:rsid w:val="00B46D86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57259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45DA"/>
    <w:rsid w:val="00B65236"/>
    <w:rsid w:val="00B654AC"/>
    <w:rsid w:val="00B65F1C"/>
    <w:rsid w:val="00B66B47"/>
    <w:rsid w:val="00B67701"/>
    <w:rsid w:val="00B71B77"/>
    <w:rsid w:val="00B7220E"/>
    <w:rsid w:val="00B72322"/>
    <w:rsid w:val="00B7262C"/>
    <w:rsid w:val="00B72FE9"/>
    <w:rsid w:val="00B7307C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276B"/>
    <w:rsid w:val="00B9288E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79"/>
    <w:rsid w:val="00BB1307"/>
    <w:rsid w:val="00BB1969"/>
    <w:rsid w:val="00BB1E37"/>
    <w:rsid w:val="00BB2138"/>
    <w:rsid w:val="00BB4232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2E87"/>
    <w:rsid w:val="00BC5161"/>
    <w:rsid w:val="00BC52CB"/>
    <w:rsid w:val="00BC607D"/>
    <w:rsid w:val="00BC6216"/>
    <w:rsid w:val="00BC6BD1"/>
    <w:rsid w:val="00BC708D"/>
    <w:rsid w:val="00BC75A6"/>
    <w:rsid w:val="00BC764F"/>
    <w:rsid w:val="00BC7C1F"/>
    <w:rsid w:val="00BD1378"/>
    <w:rsid w:val="00BD1BFA"/>
    <w:rsid w:val="00BD24FF"/>
    <w:rsid w:val="00BD26E9"/>
    <w:rsid w:val="00BD2B1E"/>
    <w:rsid w:val="00BD336A"/>
    <w:rsid w:val="00BD428A"/>
    <w:rsid w:val="00BD4E19"/>
    <w:rsid w:val="00BD5F14"/>
    <w:rsid w:val="00BD7BFF"/>
    <w:rsid w:val="00BD7E9E"/>
    <w:rsid w:val="00BE0031"/>
    <w:rsid w:val="00BE0411"/>
    <w:rsid w:val="00BE20FE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E7A1D"/>
    <w:rsid w:val="00BF0344"/>
    <w:rsid w:val="00BF0CEE"/>
    <w:rsid w:val="00BF1128"/>
    <w:rsid w:val="00BF1B1A"/>
    <w:rsid w:val="00BF1FBA"/>
    <w:rsid w:val="00BF25E2"/>
    <w:rsid w:val="00BF3C87"/>
    <w:rsid w:val="00BF43FF"/>
    <w:rsid w:val="00BF47A6"/>
    <w:rsid w:val="00BF6304"/>
    <w:rsid w:val="00BF71BE"/>
    <w:rsid w:val="00BF7AA3"/>
    <w:rsid w:val="00C00955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2E3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FF"/>
    <w:rsid w:val="00C12B79"/>
    <w:rsid w:val="00C1336E"/>
    <w:rsid w:val="00C13C72"/>
    <w:rsid w:val="00C1442A"/>
    <w:rsid w:val="00C14811"/>
    <w:rsid w:val="00C14F39"/>
    <w:rsid w:val="00C15AED"/>
    <w:rsid w:val="00C15EB6"/>
    <w:rsid w:val="00C169D0"/>
    <w:rsid w:val="00C21616"/>
    <w:rsid w:val="00C24D0D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64F6"/>
    <w:rsid w:val="00C371B3"/>
    <w:rsid w:val="00C375B6"/>
    <w:rsid w:val="00C379CE"/>
    <w:rsid w:val="00C402F1"/>
    <w:rsid w:val="00C411CE"/>
    <w:rsid w:val="00C41876"/>
    <w:rsid w:val="00C4401E"/>
    <w:rsid w:val="00C44AC3"/>
    <w:rsid w:val="00C45592"/>
    <w:rsid w:val="00C45B0C"/>
    <w:rsid w:val="00C4623B"/>
    <w:rsid w:val="00C47664"/>
    <w:rsid w:val="00C510E9"/>
    <w:rsid w:val="00C5383D"/>
    <w:rsid w:val="00C54383"/>
    <w:rsid w:val="00C55167"/>
    <w:rsid w:val="00C554AB"/>
    <w:rsid w:val="00C554F7"/>
    <w:rsid w:val="00C55D34"/>
    <w:rsid w:val="00C569B7"/>
    <w:rsid w:val="00C60760"/>
    <w:rsid w:val="00C60C38"/>
    <w:rsid w:val="00C61231"/>
    <w:rsid w:val="00C61BEF"/>
    <w:rsid w:val="00C623FF"/>
    <w:rsid w:val="00C63323"/>
    <w:rsid w:val="00C6385A"/>
    <w:rsid w:val="00C65DE5"/>
    <w:rsid w:val="00C66007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1E45"/>
    <w:rsid w:val="00C72113"/>
    <w:rsid w:val="00C7234A"/>
    <w:rsid w:val="00C731C0"/>
    <w:rsid w:val="00C732B5"/>
    <w:rsid w:val="00C73749"/>
    <w:rsid w:val="00C744BE"/>
    <w:rsid w:val="00C75136"/>
    <w:rsid w:val="00C751A8"/>
    <w:rsid w:val="00C75843"/>
    <w:rsid w:val="00C772C4"/>
    <w:rsid w:val="00C7734A"/>
    <w:rsid w:val="00C818CB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90273"/>
    <w:rsid w:val="00C90790"/>
    <w:rsid w:val="00C90FB0"/>
    <w:rsid w:val="00C92EAB"/>
    <w:rsid w:val="00C93B4D"/>
    <w:rsid w:val="00C94F36"/>
    <w:rsid w:val="00C9549E"/>
    <w:rsid w:val="00C963D2"/>
    <w:rsid w:val="00C96B28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EAE"/>
    <w:rsid w:val="00CB6772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1B"/>
    <w:rsid w:val="00CC4B46"/>
    <w:rsid w:val="00CC503A"/>
    <w:rsid w:val="00CC573C"/>
    <w:rsid w:val="00CC6940"/>
    <w:rsid w:val="00CC765B"/>
    <w:rsid w:val="00CD0212"/>
    <w:rsid w:val="00CD068F"/>
    <w:rsid w:val="00CD0BD1"/>
    <w:rsid w:val="00CD14A0"/>
    <w:rsid w:val="00CD1554"/>
    <w:rsid w:val="00CD2A96"/>
    <w:rsid w:val="00CD2C81"/>
    <w:rsid w:val="00CD2EDC"/>
    <w:rsid w:val="00CD3857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493E"/>
    <w:rsid w:val="00CE5CE4"/>
    <w:rsid w:val="00CE67A3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648C"/>
    <w:rsid w:val="00CF6B59"/>
    <w:rsid w:val="00CF6C17"/>
    <w:rsid w:val="00CF77F7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5830"/>
    <w:rsid w:val="00D060A7"/>
    <w:rsid w:val="00D060B7"/>
    <w:rsid w:val="00D068BB"/>
    <w:rsid w:val="00D068C6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E81"/>
    <w:rsid w:val="00D14949"/>
    <w:rsid w:val="00D15FBD"/>
    <w:rsid w:val="00D20C95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10B"/>
    <w:rsid w:val="00D272DB"/>
    <w:rsid w:val="00D3003E"/>
    <w:rsid w:val="00D31F68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5033D"/>
    <w:rsid w:val="00D5166A"/>
    <w:rsid w:val="00D519A1"/>
    <w:rsid w:val="00D51D56"/>
    <w:rsid w:val="00D535A5"/>
    <w:rsid w:val="00D53DCB"/>
    <w:rsid w:val="00D540E4"/>
    <w:rsid w:val="00D547EE"/>
    <w:rsid w:val="00D548AA"/>
    <w:rsid w:val="00D56D2E"/>
    <w:rsid w:val="00D56DEA"/>
    <w:rsid w:val="00D56E50"/>
    <w:rsid w:val="00D571AF"/>
    <w:rsid w:val="00D57581"/>
    <w:rsid w:val="00D57987"/>
    <w:rsid w:val="00D601C4"/>
    <w:rsid w:val="00D619F1"/>
    <w:rsid w:val="00D62688"/>
    <w:rsid w:val="00D6285B"/>
    <w:rsid w:val="00D62A01"/>
    <w:rsid w:val="00D63045"/>
    <w:rsid w:val="00D6360B"/>
    <w:rsid w:val="00D63630"/>
    <w:rsid w:val="00D64793"/>
    <w:rsid w:val="00D65423"/>
    <w:rsid w:val="00D660BD"/>
    <w:rsid w:val="00D678CD"/>
    <w:rsid w:val="00D708D7"/>
    <w:rsid w:val="00D718FA"/>
    <w:rsid w:val="00D722B0"/>
    <w:rsid w:val="00D7231E"/>
    <w:rsid w:val="00D723D7"/>
    <w:rsid w:val="00D73CAC"/>
    <w:rsid w:val="00D74B21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87CBA"/>
    <w:rsid w:val="00D90CE8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288"/>
    <w:rsid w:val="00DD167F"/>
    <w:rsid w:val="00DD2773"/>
    <w:rsid w:val="00DD2E1F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62CD"/>
    <w:rsid w:val="00DE6BB2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517B"/>
    <w:rsid w:val="00DF5194"/>
    <w:rsid w:val="00DF640E"/>
    <w:rsid w:val="00E00127"/>
    <w:rsid w:val="00E002A8"/>
    <w:rsid w:val="00E00309"/>
    <w:rsid w:val="00E01195"/>
    <w:rsid w:val="00E01B40"/>
    <w:rsid w:val="00E02AA2"/>
    <w:rsid w:val="00E05791"/>
    <w:rsid w:val="00E05989"/>
    <w:rsid w:val="00E06258"/>
    <w:rsid w:val="00E0635E"/>
    <w:rsid w:val="00E064CC"/>
    <w:rsid w:val="00E074F9"/>
    <w:rsid w:val="00E07632"/>
    <w:rsid w:val="00E10104"/>
    <w:rsid w:val="00E11773"/>
    <w:rsid w:val="00E118B7"/>
    <w:rsid w:val="00E1210F"/>
    <w:rsid w:val="00E1246E"/>
    <w:rsid w:val="00E12EBE"/>
    <w:rsid w:val="00E1310F"/>
    <w:rsid w:val="00E137B3"/>
    <w:rsid w:val="00E13EFE"/>
    <w:rsid w:val="00E15328"/>
    <w:rsid w:val="00E15A2B"/>
    <w:rsid w:val="00E15CD8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29FA"/>
    <w:rsid w:val="00E3371B"/>
    <w:rsid w:val="00E34666"/>
    <w:rsid w:val="00E35FD6"/>
    <w:rsid w:val="00E360BF"/>
    <w:rsid w:val="00E36520"/>
    <w:rsid w:val="00E36BD8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194B"/>
    <w:rsid w:val="00E52CCB"/>
    <w:rsid w:val="00E53331"/>
    <w:rsid w:val="00E53446"/>
    <w:rsid w:val="00E536F2"/>
    <w:rsid w:val="00E53CBF"/>
    <w:rsid w:val="00E56866"/>
    <w:rsid w:val="00E56CD1"/>
    <w:rsid w:val="00E56E1B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FC"/>
    <w:rsid w:val="00E65975"/>
    <w:rsid w:val="00E65A00"/>
    <w:rsid w:val="00E65F1E"/>
    <w:rsid w:val="00E66189"/>
    <w:rsid w:val="00E67084"/>
    <w:rsid w:val="00E673D1"/>
    <w:rsid w:val="00E67B81"/>
    <w:rsid w:val="00E7060F"/>
    <w:rsid w:val="00E70EE6"/>
    <w:rsid w:val="00E714FD"/>
    <w:rsid w:val="00E72370"/>
    <w:rsid w:val="00E736AF"/>
    <w:rsid w:val="00E74DFD"/>
    <w:rsid w:val="00E80732"/>
    <w:rsid w:val="00E808C5"/>
    <w:rsid w:val="00E809B4"/>
    <w:rsid w:val="00E8132B"/>
    <w:rsid w:val="00E83570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6A4"/>
    <w:rsid w:val="00EA09D3"/>
    <w:rsid w:val="00EA0D4A"/>
    <w:rsid w:val="00EA0F55"/>
    <w:rsid w:val="00EA10FA"/>
    <w:rsid w:val="00EA3EEA"/>
    <w:rsid w:val="00EA43A2"/>
    <w:rsid w:val="00EA4405"/>
    <w:rsid w:val="00EA4BE5"/>
    <w:rsid w:val="00EA51CD"/>
    <w:rsid w:val="00EA5328"/>
    <w:rsid w:val="00EA5972"/>
    <w:rsid w:val="00EA5E0F"/>
    <w:rsid w:val="00EA62FE"/>
    <w:rsid w:val="00EB0D59"/>
    <w:rsid w:val="00EB19DF"/>
    <w:rsid w:val="00EB1B2F"/>
    <w:rsid w:val="00EB24F6"/>
    <w:rsid w:val="00EB287D"/>
    <w:rsid w:val="00EB298A"/>
    <w:rsid w:val="00EB3059"/>
    <w:rsid w:val="00EB38CA"/>
    <w:rsid w:val="00EB3932"/>
    <w:rsid w:val="00EB4A80"/>
    <w:rsid w:val="00EB4B4C"/>
    <w:rsid w:val="00EB7B0B"/>
    <w:rsid w:val="00EB7EE9"/>
    <w:rsid w:val="00EC00C7"/>
    <w:rsid w:val="00EC074D"/>
    <w:rsid w:val="00EC1A26"/>
    <w:rsid w:val="00EC1BCC"/>
    <w:rsid w:val="00EC2883"/>
    <w:rsid w:val="00EC347B"/>
    <w:rsid w:val="00EC3942"/>
    <w:rsid w:val="00EC43AC"/>
    <w:rsid w:val="00EC4B97"/>
    <w:rsid w:val="00EC4F49"/>
    <w:rsid w:val="00EC516B"/>
    <w:rsid w:val="00EC557E"/>
    <w:rsid w:val="00EC64F5"/>
    <w:rsid w:val="00EC706E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B88"/>
    <w:rsid w:val="00F20DAA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27A07"/>
    <w:rsid w:val="00F3090F"/>
    <w:rsid w:val="00F30E31"/>
    <w:rsid w:val="00F33020"/>
    <w:rsid w:val="00F335D2"/>
    <w:rsid w:val="00F33B14"/>
    <w:rsid w:val="00F33C22"/>
    <w:rsid w:val="00F33E7F"/>
    <w:rsid w:val="00F344E8"/>
    <w:rsid w:val="00F34C35"/>
    <w:rsid w:val="00F35415"/>
    <w:rsid w:val="00F3598A"/>
    <w:rsid w:val="00F37FDF"/>
    <w:rsid w:val="00F40028"/>
    <w:rsid w:val="00F4069B"/>
    <w:rsid w:val="00F42247"/>
    <w:rsid w:val="00F42EE2"/>
    <w:rsid w:val="00F43595"/>
    <w:rsid w:val="00F44985"/>
    <w:rsid w:val="00F45894"/>
    <w:rsid w:val="00F463CE"/>
    <w:rsid w:val="00F5050A"/>
    <w:rsid w:val="00F50A6C"/>
    <w:rsid w:val="00F50D5D"/>
    <w:rsid w:val="00F525DA"/>
    <w:rsid w:val="00F53844"/>
    <w:rsid w:val="00F53952"/>
    <w:rsid w:val="00F5447F"/>
    <w:rsid w:val="00F55A31"/>
    <w:rsid w:val="00F55C12"/>
    <w:rsid w:val="00F56014"/>
    <w:rsid w:val="00F5616A"/>
    <w:rsid w:val="00F571C6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EB8"/>
    <w:rsid w:val="00F8269B"/>
    <w:rsid w:val="00F837AE"/>
    <w:rsid w:val="00F852B2"/>
    <w:rsid w:val="00F87EBA"/>
    <w:rsid w:val="00F906A3"/>
    <w:rsid w:val="00F90A71"/>
    <w:rsid w:val="00F91147"/>
    <w:rsid w:val="00F91F2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A0044"/>
    <w:rsid w:val="00FA08AD"/>
    <w:rsid w:val="00FA0E2C"/>
    <w:rsid w:val="00FA1642"/>
    <w:rsid w:val="00FA2437"/>
    <w:rsid w:val="00FA3674"/>
    <w:rsid w:val="00FA46FC"/>
    <w:rsid w:val="00FA4D9D"/>
    <w:rsid w:val="00FA5094"/>
    <w:rsid w:val="00FA52E7"/>
    <w:rsid w:val="00FA654A"/>
    <w:rsid w:val="00FA6697"/>
    <w:rsid w:val="00FA6E1D"/>
    <w:rsid w:val="00FA6FA1"/>
    <w:rsid w:val="00FA759E"/>
    <w:rsid w:val="00FA77BB"/>
    <w:rsid w:val="00FA7857"/>
    <w:rsid w:val="00FB14AB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4A71"/>
    <w:rsid w:val="00FE509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706"/>
    <w:rsid w:val="00FF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46BE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10917F-4C6F-4C74-9554-C97E095F4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1</Words>
  <Characters>2687</Characters>
  <Application>Microsoft Office Word</Application>
  <DocSecurity>0</DocSecurity>
  <Lines>22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3152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dc:description>exif_MSED_36d83db16cc9520f8582b03fac970abdb6f50608feeafb7752caa572a402d83a</dc:description>
  <cp:lastModifiedBy>Пользователь</cp:lastModifiedBy>
  <cp:revision>2</cp:revision>
  <cp:lastPrinted>2020-07-27T12:08:00Z</cp:lastPrinted>
  <dcterms:created xsi:type="dcterms:W3CDTF">2020-08-13T07:01:00Z</dcterms:created>
  <dcterms:modified xsi:type="dcterms:W3CDTF">2020-08-13T07:01:00Z</dcterms:modified>
</cp:coreProperties>
</file>